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146F3" w14:textId="58FE681B" w:rsidR="00653158" w:rsidRPr="00653158" w:rsidRDefault="00653158" w:rsidP="00653158">
      <w:pPr>
        <w:pStyle w:val="1"/>
        <w:numPr>
          <w:ilvl w:val="0"/>
          <w:numId w:val="16"/>
        </w:numPr>
      </w:pPr>
      <w:r>
        <w:rPr>
          <w:rFonts w:hint="eastAsia"/>
        </w:rPr>
        <w:t>인공지능 기반 공정 설계 및 최적화</w:t>
      </w:r>
    </w:p>
    <w:p w14:paraId="2CCBC9E0" w14:textId="57939468" w:rsidR="00735FF4" w:rsidRPr="002463A6" w:rsidRDefault="00E53139" w:rsidP="00653158">
      <w:pPr>
        <w:pStyle w:val="2"/>
        <w:numPr>
          <w:ilvl w:val="0"/>
          <w:numId w:val="15"/>
        </w:numPr>
      </w:pPr>
      <w:r w:rsidRPr="002463A6">
        <w:rPr>
          <w:rFonts w:hint="eastAsia"/>
        </w:rPr>
        <w:t>전</w:t>
      </w:r>
      <w:r w:rsidR="002409A8" w:rsidRPr="002463A6">
        <w:rPr>
          <w:rFonts w:hint="eastAsia"/>
        </w:rPr>
        <w:t xml:space="preserve"> </w:t>
      </w:r>
      <w:r w:rsidRPr="002463A6">
        <w:rPr>
          <w:rFonts w:hint="eastAsia"/>
        </w:rPr>
        <w:t>과정</w:t>
      </w:r>
      <w:r w:rsidR="002409A8" w:rsidRPr="002463A6">
        <w:rPr>
          <w:rFonts w:hint="eastAsia"/>
        </w:rPr>
        <w:t xml:space="preserve"> 평가</w:t>
      </w:r>
    </w:p>
    <w:p w14:paraId="210C5E9C" w14:textId="77777777" w:rsidR="00C01A83" w:rsidRDefault="00853AFA" w:rsidP="00853AFA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4ED23258" wp14:editId="70E24ACF">
            <wp:extent cx="5727700" cy="1276985"/>
            <wp:effectExtent l="0" t="0" r="635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63E0B" w14:textId="0D97E97C" w:rsidR="00C01A83" w:rsidRPr="00F41B86" w:rsidRDefault="007C5808" w:rsidP="00653158">
      <w:pPr>
        <w:pStyle w:val="3"/>
        <w:numPr>
          <w:ilvl w:val="0"/>
          <w:numId w:val="17"/>
        </w:numPr>
        <w:ind w:leftChars="0" w:firstLineChars="0"/>
      </w:pPr>
      <w:r>
        <w:rPr>
          <w:rFonts w:hint="eastAsia"/>
        </w:rPr>
        <w:t>[</w:t>
      </w:r>
      <w:r w:rsidR="00A5566C">
        <w:rPr>
          <w:rFonts w:hint="eastAsia"/>
        </w:rPr>
        <w:t>개념 설명</w:t>
      </w:r>
      <w:r>
        <w:rPr>
          <w:rFonts w:hint="eastAsia"/>
        </w:rPr>
        <w:t>]</w:t>
      </w:r>
      <w:r>
        <w:t xml:space="preserve"> </w:t>
      </w:r>
      <w:r>
        <w:rPr>
          <w:rFonts w:hint="eastAsia"/>
        </w:rPr>
        <w:t>전 과정 평가</w:t>
      </w:r>
    </w:p>
    <w:p w14:paraId="3B57A4B1" w14:textId="77777777" w:rsidR="002409A8" w:rsidRDefault="002409A8" w:rsidP="00653158">
      <w:r w:rsidRPr="00E46544">
        <w:rPr>
          <w:rFonts w:hint="eastAsia"/>
          <w:b/>
        </w:rPr>
        <w:t>전 과정 평가</w:t>
      </w:r>
      <w:r w:rsidRPr="007F7B15">
        <w:t>(</w:t>
      </w:r>
      <w:r w:rsidRPr="007F7B15">
        <w:rPr>
          <w:rFonts w:hint="eastAsia"/>
        </w:rPr>
        <w:t>l</w:t>
      </w:r>
      <w:r w:rsidRPr="007F7B15">
        <w:t>ife-cycle assessment)</w:t>
      </w:r>
      <w:r w:rsidRPr="007F7B15">
        <w:rPr>
          <w:rFonts w:hint="eastAsia"/>
        </w:rPr>
        <w:t>는 제품이 생산,</w:t>
      </w:r>
      <w:r w:rsidRPr="007F7B15">
        <w:t xml:space="preserve"> </w:t>
      </w:r>
      <w:r w:rsidRPr="007F7B15">
        <w:rPr>
          <w:rFonts w:hint="eastAsia"/>
        </w:rPr>
        <w:t>사용,</w:t>
      </w:r>
      <w:r w:rsidRPr="007F7B15">
        <w:t xml:space="preserve"> </w:t>
      </w:r>
      <w:r w:rsidRPr="007F7B15">
        <w:rPr>
          <w:rFonts w:hint="eastAsia"/>
        </w:rPr>
        <w:t>폐기되는 전 과정에 걸친 물질수지(투입물질,</w:t>
      </w:r>
      <w:r w:rsidRPr="007F7B15">
        <w:t xml:space="preserve"> </w:t>
      </w:r>
      <w:r w:rsidRPr="007F7B15">
        <w:rPr>
          <w:rFonts w:hint="eastAsia"/>
        </w:rPr>
        <w:t>에너지,</w:t>
      </w:r>
      <w:r w:rsidRPr="007F7B15">
        <w:t xml:space="preserve"> </w:t>
      </w:r>
      <w:r w:rsidRPr="007F7B15">
        <w:rPr>
          <w:rFonts w:hint="eastAsia"/>
        </w:rPr>
        <w:t>배출물질)를 정량화하고 환경에 미치는 전체 영향을 평가하는 환경경영기법을 말한다.</w:t>
      </w:r>
      <w:r w:rsidRPr="007F7B15">
        <w:t xml:space="preserve"> </w:t>
      </w:r>
      <w:r w:rsidRPr="007F7B15">
        <w:rPr>
          <w:rFonts w:hint="eastAsia"/>
        </w:rPr>
        <w:t xml:space="preserve">전 과정 평가는 내부 공정의 환경성을 진단 및 비교함으로써 </w:t>
      </w:r>
      <w:proofErr w:type="spellStart"/>
      <w:r w:rsidRPr="007F7B15">
        <w:rPr>
          <w:rFonts w:hint="eastAsia"/>
        </w:rPr>
        <w:t>환경라벨링</w:t>
      </w:r>
      <w:proofErr w:type="spellEnd"/>
      <w:r w:rsidRPr="007F7B15">
        <w:rPr>
          <w:rFonts w:hint="eastAsia"/>
        </w:rPr>
        <w:t xml:space="preserve"> 인증 획득이나 친환경제품 개발 등에서 환경성을 판단하는 근거로 사용된다.</w:t>
      </w:r>
    </w:p>
    <w:p w14:paraId="2C55E9BA" w14:textId="77777777" w:rsidR="00C01A83" w:rsidRDefault="00C01A83">
      <w:pPr>
        <w:rPr>
          <w:rFonts w:ascii="함초롬바탕" w:eastAsia="함초롬바탕" w:hAnsi="함초롬바탕" w:cs="함초롬바탕"/>
        </w:rPr>
      </w:pPr>
    </w:p>
    <w:p w14:paraId="76F44CB9" w14:textId="77777777" w:rsidR="009518CA" w:rsidRDefault="009518CA" w:rsidP="009518CA">
      <w:pPr>
        <w:jc w:val="center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345CD62B" wp14:editId="689109E8">
            <wp:extent cx="2476500" cy="2488293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4749" cy="249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05257" w14:textId="77777777" w:rsidR="00E7490C" w:rsidRPr="00E7490C" w:rsidRDefault="00E7490C" w:rsidP="009518CA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1. </w:t>
      </w:r>
      <w:r w:rsidRPr="00E7490C">
        <w:rPr>
          <w:rFonts w:ascii="함초롬바탕" w:eastAsia="함초롬바탕" w:hAnsi="함초롬바탕" w:cs="함초롬바탕" w:hint="eastAsia"/>
          <w:b/>
        </w:rPr>
        <w:t>전 과정 평가 방법론 개요</w:t>
      </w:r>
    </w:p>
    <w:p w14:paraId="79D39444" w14:textId="77777777" w:rsidR="00C01A83" w:rsidRPr="00C01A83" w:rsidRDefault="00C01A83" w:rsidP="00653158">
      <w:r w:rsidRPr="007F7B15">
        <w:rPr>
          <w:rFonts w:hint="eastAsia"/>
        </w:rPr>
        <w:t>전 과정 평가는 국제 표준화 기구</w:t>
      </w:r>
      <w:r w:rsidRPr="007F7B15">
        <w:t>(International Organization for Standardization)</w:t>
      </w:r>
      <w:r w:rsidRPr="007F7B15">
        <w:rPr>
          <w:rFonts w:hint="eastAsia"/>
        </w:rPr>
        <w:t xml:space="preserve">에서 표준화되어 </w:t>
      </w:r>
      <w:r w:rsidR="00E7490C">
        <w:rPr>
          <w:rFonts w:hint="eastAsia"/>
        </w:rPr>
        <w:t xml:space="preserve">그림 </w:t>
      </w:r>
      <w:r w:rsidR="00E7490C">
        <w:t>1</w:t>
      </w:r>
      <w:r w:rsidR="00E7490C">
        <w:rPr>
          <w:rFonts w:hint="eastAsia"/>
        </w:rPr>
        <w:t xml:space="preserve">과 같이 </w:t>
      </w:r>
      <w:r w:rsidRPr="00E46544">
        <w:rPr>
          <w:rFonts w:hint="eastAsia"/>
          <w:b/>
        </w:rPr>
        <w:t>목적 및 범위 정의,</w:t>
      </w:r>
      <w:r w:rsidRPr="00E46544">
        <w:rPr>
          <w:b/>
        </w:rPr>
        <w:t xml:space="preserve"> </w:t>
      </w:r>
      <w:r w:rsidRPr="00E46544">
        <w:rPr>
          <w:rFonts w:hint="eastAsia"/>
          <w:b/>
        </w:rPr>
        <w:t>전 과정 목록 분석,</w:t>
      </w:r>
      <w:r w:rsidRPr="00E46544">
        <w:rPr>
          <w:b/>
        </w:rPr>
        <w:t xml:space="preserve"> </w:t>
      </w:r>
      <w:r w:rsidRPr="00E46544">
        <w:rPr>
          <w:rFonts w:hint="eastAsia"/>
          <w:b/>
        </w:rPr>
        <w:t>전 과정 영향 평가,</w:t>
      </w:r>
      <w:r w:rsidRPr="00E46544">
        <w:rPr>
          <w:b/>
        </w:rPr>
        <w:t xml:space="preserve"> </w:t>
      </w:r>
      <w:r w:rsidRPr="00E46544">
        <w:rPr>
          <w:rFonts w:hint="eastAsia"/>
          <w:b/>
        </w:rPr>
        <w:t>전 과정 해석</w:t>
      </w:r>
      <w:r w:rsidRPr="007F7B15">
        <w:rPr>
          <w:rFonts w:hint="eastAsia"/>
        </w:rPr>
        <w:t xml:space="preserve">의 </w:t>
      </w:r>
      <w:r w:rsidRPr="00E46544">
        <w:rPr>
          <w:b/>
        </w:rPr>
        <w:t>4</w:t>
      </w:r>
      <w:r w:rsidRPr="00E46544">
        <w:rPr>
          <w:rFonts w:hint="eastAsia"/>
          <w:b/>
        </w:rPr>
        <w:t>단계</w:t>
      </w:r>
      <w:r w:rsidRPr="007F7B15">
        <w:rPr>
          <w:rFonts w:hint="eastAsia"/>
        </w:rPr>
        <w:t>로 이루어진다.</w:t>
      </w:r>
    </w:p>
    <w:p w14:paraId="44EBEB8A" w14:textId="77777777" w:rsidR="00C01A83" w:rsidRDefault="00C01A83" w:rsidP="00C01A83">
      <w:pPr>
        <w:rPr>
          <w:rFonts w:ascii="함초롬바탕" w:eastAsia="함초롬바탕" w:hAnsi="함초롬바탕" w:cs="함초롬바탕"/>
        </w:rPr>
      </w:pPr>
    </w:p>
    <w:p w14:paraId="29B7EA45" w14:textId="1322AC59" w:rsidR="009518CA" w:rsidRPr="00F41B86" w:rsidRDefault="009518CA" w:rsidP="00653158">
      <w:pPr>
        <w:pStyle w:val="a3"/>
        <w:numPr>
          <w:ilvl w:val="0"/>
          <w:numId w:val="18"/>
        </w:numPr>
        <w:ind w:leftChars="0"/>
      </w:pPr>
      <w:r w:rsidRPr="00F41B86">
        <w:rPr>
          <w:rFonts w:hint="eastAsia"/>
        </w:rPr>
        <w:t>목적 및 범위 정의</w:t>
      </w:r>
      <w:r w:rsidRPr="00F41B86">
        <w:t>(</w:t>
      </w:r>
      <w:r w:rsidRPr="00F41B86">
        <w:rPr>
          <w:rFonts w:hint="eastAsia"/>
        </w:rPr>
        <w:t>g</w:t>
      </w:r>
      <w:r w:rsidRPr="00F41B86">
        <w:t>oal and scope definition)</w:t>
      </w:r>
    </w:p>
    <w:p w14:paraId="0FA32A71" w14:textId="77777777" w:rsidR="00274B81" w:rsidRPr="007F7B15" w:rsidRDefault="009518CA" w:rsidP="00653158">
      <w:r w:rsidRPr="007F7B15">
        <w:rPr>
          <w:rFonts w:hint="eastAsia"/>
        </w:rPr>
        <w:t xml:space="preserve">목적 및 범위 정의 단계에서는 전 과정 평가를 수행하고자 하는 목적과 대상 </w:t>
      </w:r>
      <w:r w:rsidRPr="007F7B15">
        <w:t>(</w:t>
      </w:r>
      <w:r w:rsidRPr="007F7B15">
        <w:rPr>
          <w:rFonts w:hint="eastAsia"/>
        </w:rPr>
        <w:t>제품 또는 서비스)</w:t>
      </w:r>
      <w:r w:rsidR="00274B81" w:rsidRPr="007F7B15">
        <w:t>,</w:t>
      </w:r>
      <w:r w:rsidR="00274B81" w:rsidRPr="007F7B15">
        <w:rPr>
          <w:rFonts w:hint="eastAsia"/>
        </w:rPr>
        <w:t xml:space="preserve"> </w:t>
      </w:r>
      <w:r w:rsidR="00274B81" w:rsidRPr="007F7B15">
        <w:rPr>
          <w:rFonts w:hint="eastAsia"/>
        </w:rPr>
        <w:lastRenderedPageBreak/>
        <w:t>데이터 수집범위와 수집방법,</w:t>
      </w:r>
      <w:r w:rsidR="00274B81" w:rsidRPr="007F7B15">
        <w:t xml:space="preserve"> </w:t>
      </w:r>
      <w:r w:rsidR="00274B81" w:rsidRPr="007F7B15">
        <w:rPr>
          <w:rFonts w:hint="eastAsia"/>
        </w:rPr>
        <w:t>결과형태 및 활용방법</w:t>
      </w:r>
      <w:r w:rsidRPr="007F7B15">
        <w:rPr>
          <w:rFonts w:hint="eastAsia"/>
        </w:rPr>
        <w:t>을 결정한다.</w:t>
      </w:r>
      <w:r w:rsidRPr="007F7B15">
        <w:t xml:space="preserve"> </w:t>
      </w:r>
      <w:r w:rsidRPr="007F7B15">
        <w:rPr>
          <w:rFonts w:hint="eastAsia"/>
        </w:rPr>
        <w:t>이 단계에서 정의된 연구 목적 및 활용 목적에 따라 수행방법과 고려요소가 달라</w:t>
      </w:r>
      <w:r w:rsidR="00274B81" w:rsidRPr="007F7B15">
        <w:rPr>
          <w:rFonts w:hint="eastAsia"/>
        </w:rPr>
        <w:t xml:space="preserve">질 </w:t>
      </w:r>
      <w:r w:rsidRPr="007F7B15">
        <w:rPr>
          <w:rFonts w:hint="eastAsia"/>
        </w:rPr>
        <w:t>뿐만 아니라 추후 결과를 해석하고 활용하는데 있어 판단 기준이 된다.</w:t>
      </w:r>
      <w:r w:rsidR="00274B81" w:rsidRPr="007F7B15">
        <w:t xml:space="preserve"> </w:t>
      </w:r>
      <w:r w:rsidR="006A1624" w:rsidRPr="007F7B15">
        <w:rPr>
          <w:rFonts w:hint="eastAsia"/>
        </w:rPr>
        <w:t>따라서,</w:t>
      </w:r>
      <w:r w:rsidR="006A1624" w:rsidRPr="007F7B15">
        <w:t xml:space="preserve"> </w:t>
      </w:r>
      <w:r w:rsidR="006A1624" w:rsidRPr="007F7B15">
        <w:rPr>
          <w:rFonts w:hint="eastAsia"/>
        </w:rPr>
        <w:t>목적 및 범위 정의는 전 과정 평가의 모든 단계들 중에서 가장 중요한 단계이다.</w:t>
      </w:r>
    </w:p>
    <w:p w14:paraId="019FEE92" w14:textId="77777777" w:rsidR="00274B81" w:rsidRDefault="00ED4E89" w:rsidP="00653158">
      <w:r w:rsidRPr="007F7B15">
        <w:rPr>
          <w:rFonts w:hint="eastAsia"/>
        </w:rPr>
        <w:t>결정한 연구 목적을 바탕으로 전 과정 평가를 수행할 대상과 범위를 설정한다.</w:t>
      </w:r>
      <w:r w:rsidRPr="007F7B15">
        <w:t xml:space="preserve"> </w:t>
      </w:r>
      <w:r w:rsidRPr="007F7B15">
        <w:rPr>
          <w:rFonts w:hint="eastAsia"/>
        </w:rPr>
        <w:t>이때,</w:t>
      </w:r>
      <w:r w:rsidRPr="007F7B15">
        <w:t xml:space="preserve"> </w:t>
      </w:r>
      <w:r w:rsidRPr="007F7B15">
        <w:rPr>
          <w:rFonts w:hint="eastAsia"/>
        </w:rPr>
        <w:t xml:space="preserve">전 과정 평가 수행 대상을 </w:t>
      </w:r>
      <w:r w:rsidRPr="007F7B15">
        <w:t>‘</w:t>
      </w:r>
      <w:r w:rsidRPr="007F7B15">
        <w:rPr>
          <w:rFonts w:hint="eastAsia"/>
        </w:rPr>
        <w:t>기능적 단위(f</w:t>
      </w:r>
      <w:r w:rsidRPr="007F7B15">
        <w:t>unctional unit)’</w:t>
      </w:r>
      <w:r w:rsidR="00FE2FAA" w:rsidRPr="007F7B15">
        <w:rPr>
          <w:rFonts w:hint="eastAsia"/>
        </w:rPr>
        <w:t>라고 하며,</w:t>
      </w:r>
      <w:r w:rsidRPr="007F7B15">
        <w:rPr>
          <w:rFonts w:hint="eastAsia"/>
        </w:rPr>
        <w:t xml:space="preserve"> </w:t>
      </w:r>
      <w:r w:rsidR="006A1624" w:rsidRPr="007F7B15">
        <w:rPr>
          <w:rFonts w:hint="eastAsia"/>
        </w:rPr>
        <w:t>제품 생산단위 또는 판매단위 등을 고려하여</w:t>
      </w:r>
      <w:r w:rsidR="00106430" w:rsidRPr="007F7B15">
        <w:t xml:space="preserve"> </w:t>
      </w:r>
      <w:r w:rsidR="00FE2FAA" w:rsidRPr="007F7B15">
        <w:rPr>
          <w:rFonts w:hint="eastAsia"/>
        </w:rPr>
        <w:t>결정한다.</w:t>
      </w:r>
      <w:r w:rsidR="00FE2FAA" w:rsidRPr="007F7B15">
        <w:t xml:space="preserve"> </w:t>
      </w:r>
      <w:r w:rsidR="00FE2FAA" w:rsidRPr="007F7B15">
        <w:rPr>
          <w:rFonts w:hint="eastAsia"/>
        </w:rPr>
        <w:t>기능적 단위는 물질</w:t>
      </w:r>
      <w:r w:rsidR="00FE2FAA" w:rsidRPr="007F7B15">
        <w:t xml:space="preserve"> </w:t>
      </w:r>
      <w:r w:rsidR="00FE2FAA" w:rsidRPr="007F7B15">
        <w:rPr>
          <w:rFonts w:hint="eastAsia"/>
        </w:rPr>
        <w:t xml:space="preserve">수지를 </w:t>
      </w:r>
      <w:proofErr w:type="spellStart"/>
      <w:r w:rsidR="00FE2FAA" w:rsidRPr="007F7B15">
        <w:rPr>
          <w:rFonts w:hint="eastAsia"/>
        </w:rPr>
        <w:t>정량화하는데</w:t>
      </w:r>
      <w:proofErr w:type="spellEnd"/>
      <w:r w:rsidR="00FE2FAA" w:rsidRPr="007F7B15">
        <w:rPr>
          <w:rFonts w:hint="eastAsia"/>
        </w:rPr>
        <w:t xml:space="preserve"> 있어 기준이 될 뿐만 아니라,</w:t>
      </w:r>
      <w:r w:rsidR="00FE2FAA" w:rsidRPr="007F7B15">
        <w:t xml:space="preserve"> </w:t>
      </w:r>
      <w:r w:rsidR="00FE2FAA" w:rsidRPr="007F7B15">
        <w:rPr>
          <w:rFonts w:hint="eastAsia"/>
        </w:rPr>
        <w:t>다른 공정에서의 전 과정 평가 결과와 비교 가능하게 한다.</w:t>
      </w:r>
      <w:r w:rsidR="00FE2FAA" w:rsidRPr="007F7B15">
        <w:t xml:space="preserve"> </w:t>
      </w:r>
      <w:r w:rsidR="00FE2FAA" w:rsidRPr="007F7B15">
        <w:rPr>
          <w:rFonts w:hint="eastAsia"/>
        </w:rPr>
        <w:t>다른 공정과 전 과정 평가 결과를 비교함에 있어</w:t>
      </w:r>
      <w:r w:rsidR="00FE2FAA" w:rsidRPr="007F7B15">
        <w:t xml:space="preserve">, </w:t>
      </w:r>
      <w:r w:rsidR="00FE2FAA" w:rsidRPr="007F7B15">
        <w:rPr>
          <w:rFonts w:hint="eastAsia"/>
        </w:rPr>
        <w:t>기능적 단위가 공통의 기준이 됨으로써 명확한 비교가 가능해진다.</w:t>
      </w:r>
      <w:r w:rsidR="00FE2FAA" w:rsidRPr="007F7B15">
        <w:t xml:space="preserve"> </w:t>
      </w:r>
      <w:r w:rsidR="00FE2FAA" w:rsidRPr="007F7B15">
        <w:rPr>
          <w:rFonts w:hint="eastAsia"/>
        </w:rPr>
        <w:t xml:space="preserve">전 과정 평가 수행의 범위는 </w:t>
      </w:r>
      <w:r w:rsidR="00FE2FAA" w:rsidRPr="007F7B15">
        <w:t>‘</w:t>
      </w:r>
      <w:r w:rsidR="00FE2FAA" w:rsidRPr="007F7B15">
        <w:rPr>
          <w:rFonts w:hint="eastAsia"/>
        </w:rPr>
        <w:t>시스템 경계(</w:t>
      </w:r>
      <w:r w:rsidR="00FE2FAA" w:rsidRPr="007F7B15">
        <w:t>system boundary)’</w:t>
      </w:r>
      <w:r w:rsidR="00FE2FAA" w:rsidRPr="007F7B15">
        <w:rPr>
          <w:rFonts w:hint="eastAsia"/>
        </w:rPr>
        <w:t>라 한다.</w:t>
      </w:r>
      <w:r w:rsidR="00FE2FAA" w:rsidRPr="007F7B15">
        <w:t xml:space="preserve"> </w:t>
      </w:r>
      <w:r w:rsidR="00FE2FAA" w:rsidRPr="007F7B15">
        <w:rPr>
          <w:rFonts w:hint="eastAsia"/>
        </w:rPr>
        <w:t>시스템 경</w:t>
      </w:r>
      <w:r w:rsidR="00D81E92" w:rsidRPr="007F7B15">
        <w:rPr>
          <w:rFonts w:hint="eastAsia"/>
        </w:rPr>
        <w:t>계는 기능적 단위의 생산부터 폐기되는 모든 과정으로 설정할 수도 있지만,</w:t>
      </w:r>
      <w:r w:rsidR="00D81E92" w:rsidRPr="007F7B15">
        <w:t xml:space="preserve"> </w:t>
      </w:r>
      <w:r w:rsidR="00D81E92" w:rsidRPr="007F7B15">
        <w:rPr>
          <w:rFonts w:hint="eastAsia"/>
        </w:rPr>
        <w:t>연구 목적</w:t>
      </w:r>
      <w:r w:rsidR="006A1624" w:rsidRPr="007F7B15">
        <w:rPr>
          <w:rFonts w:hint="eastAsia"/>
        </w:rPr>
        <w:t>에 따라 평가에 포함하고자 하는 단계 또는 특정 구간을 선택하여 실시할 수 있다.</w:t>
      </w:r>
    </w:p>
    <w:p w14:paraId="6F900F62" w14:textId="77777777" w:rsidR="00C01A83" w:rsidRDefault="00C01A83" w:rsidP="00274B81">
      <w:pPr>
        <w:rPr>
          <w:rFonts w:ascii="함초롬바탕" w:eastAsia="함초롬바탕" w:hAnsi="함초롬바탕" w:cs="함초롬바탕"/>
        </w:rPr>
      </w:pPr>
    </w:p>
    <w:p w14:paraId="04AB1339" w14:textId="77777777" w:rsidR="008B2B3E" w:rsidRDefault="008B2B3E" w:rsidP="00274B81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1F3604C4" wp14:editId="766193DD">
            <wp:extent cx="5730875" cy="1280795"/>
            <wp:effectExtent l="0" t="0" r="317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28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D3106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2. </w:t>
      </w:r>
      <w:r w:rsidRPr="00E7490C">
        <w:rPr>
          <w:rFonts w:ascii="함초롬바탕" w:eastAsia="함초롬바탕" w:hAnsi="함초롬바탕" w:cs="함초롬바탕" w:hint="eastAsia"/>
          <w:b/>
        </w:rPr>
        <w:t>시스템 경계 설정 예시</w:t>
      </w:r>
    </w:p>
    <w:p w14:paraId="3F1E7950" w14:textId="77777777" w:rsidR="002463A6" w:rsidRDefault="00E7490C" w:rsidP="00653158">
      <w:r>
        <w:rPr>
          <w:rFonts w:hint="eastAsia"/>
        </w:rPr>
        <w:t xml:space="preserve">그림 </w:t>
      </w:r>
      <w:r>
        <w:t>2</w:t>
      </w:r>
      <w:r w:rsidR="002463A6">
        <w:rPr>
          <w:rFonts w:hint="eastAsia"/>
        </w:rPr>
        <w:t xml:space="preserve">의 경우 시스템 경계를 부품 제조부터 생산된 제품을 </w:t>
      </w:r>
      <w:r w:rsidR="00E46544">
        <w:rPr>
          <w:rFonts w:hint="eastAsia"/>
        </w:rPr>
        <w:t>폐기하는 단계까지</w:t>
      </w:r>
      <w:r w:rsidR="002463A6">
        <w:rPr>
          <w:rFonts w:hint="eastAsia"/>
        </w:rPr>
        <w:t xml:space="preserve"> 설정했다.</w:t>
      </w:r>
    </w:p>
    <w:p w14:paraId="0F20CC81" w14:textId="77777777" w:rsidR="002463A6" w:rsidRDefault="002463A6" w:rsidP="00653158">
      <w:r>
        <w:rPr>
          <w:rFonts w:hint="eastAsia"/>
        </w:rPr>
        <w:t>분석 목적에 맞는 시스템 경계</w:t>
      </w:r>
      <w:r>
        <w:t xml:space="preserve"> </w:t>
      </w:r>
      <w:r>
        <w:rPr>
          <w:rFonts w:hint="eastAsia"/>
        </w:rPr>
        <w:t>설정을</w:t>
      </w:r>
      <w:r w:rsidR="00E46544">
        <w:t xml:space="preserve"> </w:t>
      </w:r>
      <w:r w:rsidR="00E46544">
        <w:rPr>
          <w:rFonts w:hint="eastAsia"/>
        </w:rPr>
        <w:t>통해 원하는 전 과정 평가 경과를 도출할 수 있다.</w:t>
      </w:r>
    </w:p>
    <w:p w14:paraId="78522D8D" w14:textId="77777777" w:rsidR="002463A6" w:rsidRPr="002463A6" w:rsidRDefault="002463A6" w:rsidP="002463A6">
      <w:pPr>
        <w:rPr>
          <w:rFonts w:ascii="함초롬바탕" w:eastAsia="함초롬바탕" w:hAnsi="함초롬바탕" w:cs="함초롬바탕"/>
        </w:rPr>
      </w:pPr>
    </w:p>
    <w:p w14:paraId="03AA7F60" w14:textId="621E2C6B" w:rsidR="00D81E92" w:rsidRPr="00F41B86" w:rsidRDefault="00A945DA" w:rsidP="00653158">
      <w:pPr>
        <w:pStyle w:val="a3"/>
        <w:numPr>
          <w:ilvl w:val="0"/>
          <w:numId w:val="18"/>
        </w:numPr>
        <w:ind w:leftChars="0"/>
      </w:pPr>
      <w:r w:rsidRPr="00F41B86">
        <w:rPr>
          <w:rFonts w:hint="eastAsia"/>
        </w:rPr>
        <w:t>전 과정 목록</w:t>
      </w:r>
      <w:r w:rsidR="00943F3D" w:rsidRPr="00F41B86">
        <w:rPr>
          <w:rFonts w:hint="eastAsia"/>
        </w:rPr>
        <w:t xml:space="preserve"> </w:t>
      </w:r>
      <w:r w:rsidRPr="00F41B86">
        <w:rPr>
          <w:rFonts w:hint="eastAsia"/>
        </w:rPr>
        <w:t>분석(</w:t>
      </w:r>
      <w:r w:rsidR="00943F3D" w:rsidRPr="00F41B86">
        <w:rPr>
          <w:rFonts w:hint="eastAsia"/>
        </w:rPr>
        <w:t>l</w:t>
      </w:r>
      <w:r w:rsidR="00943F3D" w:rsidRPr="00F41B86">
        <w:t xml:space="preserve">ife-cycle </w:t>
      </w:r>
      <w:r w:rsidRPr="00F41B86">
        <w:t>inventory analysis)</w:t>
      </w:r>
    </w:p>
    <w:p w14:paraId="3EE530CF" w14:textId="77777777" w:rsidR="00A945DA" w:rsidRDefault="00A945DA" w:rsidP="00653158">
      <w:r w:rsidRPr="007F7B15">
        <w:rPr>
          <w:rFonts w:hint="eastAsia"/>
        </w:rPr>
        <w:t>전 과정 목록 분석은 목적 및 범위 정의 단계에서</w:t>
      </w:r>
      <w:r w:rsidRPr="007F7B15">
        <w:t xml:space="preserve"> </w:t>
      </w:r>
      <w:r w:rsidRPr="007F7B15">
        <w:rPr>
          <w:rFonts w:hint="eastAsia"/>
        </w:rPr>
        <w:t>설정한 시스템 경계에 대하여 물질수지 데이터를 수집하고</w:t>
      </w:r>
      <w:r w:rsidRPr="007F7B15">
        <w:t xml:space="preserve">, </w:t>
      </w:r>
      <w:r w:rsidRPr="007F7B15">
        <w:rPr>
          <w:rFonts w:hint="eastAsia"/>
        </w:rPr>
        <w:t xml:space="preserve">기능적 단위를 기준으로 </w:t>
      </w:r>
      <w:proofErr w:type="spellStart"/>
      <w:r w:rsidRPr="007F7B15">
        <w:rPr>
          <w:rFonts w:hint="eastAsia"/>
        </w:rPr>
        <w:t>정량화하는</w:t>
      </w:r>
      <w:proofErr w:type="spellEnd"/>
      <w:r w:rsidRPr="007F7B15">
        <w:rPr>
          <w:rFonts w:hint="eastAsia"/>
        </w:rPr>
        <w:t xml:space="preserve"> 단계이다.</w:t>
      </w:r>
      <w:r w:rsidRPr="007F7B15">
        <w:t xml:space="preserve"> </w:t>
      </w:r>
      <w:r w:rsidRPr="007F7B15">
        <w:rPr>
          <w:rFonts w:hint="eastAsia"/>
        </w:rPr>
        <w:t xml:space="preserve">시스템 경계 내의 각 단위 공정별 물질 수지 데이터를 수집한 후 </w:t>
      </w:r>
      <w:r w:rsidR="00E7490C">
        <w:rPr>
          <w:rFonts w:hint="eastAsia"/>
        </w:rPr>
        <w:t xml:space="preserve">아래의 표 1과 같이 </w:t>
      </w:r>
      <w:r w:rsidRPr="007F7B15">
        <w:rPr>
          <w:rFonts w:hint="eastAsia"/>
        </w:rPr>
        <w:t>하나의 표로 정리한다.</w:t>
      </w:r>
      <w:r w:rsidRPr="007F7B15">
        <w:t xml:space="preserve"> </w:t>
      </w:r>
      <w:r w:rsidRPr="007F7B15">
        <w:rPr>
          <w:rFonts w:hint="eastAsia"/>
        </w:rPr>
        <w:t>이</w:t>
      </w:r>
      <w:r w:rsidR="00943F3D" w:rsidRPr="007F7B15">
        <w:rPr>
          <w:rFonts w:hint="eastAsia"/>
        </w:rPr>
        <w:t>때,</w:t>
      </w:r>
      <w:r w:rsidR="00943F3D" w:rsidRPr="007F7B15">
        <w:t xml:space="preserve"> </w:t>
      </w:r>
      <w:r w:rsidR="00943F3D" w:rsidRPr="007F7B15">
        <w:rPr>
          <w:rFonts w:hint="eastAsia"/>
        </w:rPr>
        <w:t>모든 투입물질 및 배출물질에 대한 데이터를 수집하는 것이 아니라 투입 또는 배출량이 작아 환경에 미치는 영향이 작거나,</w:t>
      </w:r>
      <w:r w:rsidR="00943F3D" w:rsidRPr="007F7B15">
        <w:t xml:space="preserve"> </w:t>
      </w:r>
      <w:r w:rsidR="00943F3D" w:rsidRPr="007F7B15">
        <w:rPr>
          <w:rFonts w:hint="eastAsia"/>
        </w:rPr>
        <w:t>물질 그 자체가 환경에 미치는 영향이 없거나 작을 경우 데이터 수집에서 제외할 수 있다.</w:t>
      </w:r>
      <w:r w:rsidR="00943F3D" w:rsidRPr="007F7B15">
        <w:t xml:space="preserve"> </w:t>
      </w:r>
      <w:r w:rsidR="00943F3D" w:rsidRPr="007F7B15">
        <w:rPr>
          <w:rFonts w:hint="eastAsia"/>
        </w:rPr>
        <w:t xml:space="preserve">수집된 데이터는 기능적 단위를 기준으로 </w:t>
      </w:r>
      <w:proofErr w:type="spellStart"/>
      <w:r w:rsidR="00943F3D" w:rsidRPr="007F7B15">
        <w:rPr>
          <w:rFonts w:hint="eastAsia"/>
        </w:rPr>
        <w:t>정량화하여</w:t>
      </w:r>
      <w:proofErr w:type="spellEnd"/>
      <w:r w:rsidR="00943F3D" w:rsidRPr="007F7B15">
        <w:rPr>
          <w:rFonts w:hint="eastAsia"/>
        </w:rPr>
        <w:t xml:space="preserve"> 나타낸다.</w:t>
      </w:r>
    </w:p>
    <w:p w14:paraId="798E521B" w14:textId="77777777" w:rsidR="00E46544" w:rsidRDefault="00E46544" w:rsidP="00A945DA">
      <w:pPr>
        <w:rPr>
          <w:rFonts w:ascii="함초롬바탕" w:eastAsia="함초롬바탕" w:hAnsi="함초롬바탕" w:cs="함초롬바탕"/>
        </w:rPr>
      </w:pPr>
    </w:p>
    <w:tbl>
      <w:tblPr>
        <w:tblStyle w:val="a6"/>
        <w:tblW w:w="9026" w:type="dxa"/>
        <w:tblLayout w:type="fixed"/>
        <w:tblLook w:val="04A0" w:firstRow="1" w:lastRow="0" w:firstColumn="1" w:lastColumn="0" w:noHBand="0" w:noVBand="1"/>
      </w:tblPr>
      <w:tblGrid>
        <w:gridCol w:w="993"/>
        <w:gridCol w:w="511"/>
        <w:gridCol w:w="1048"/>
        <w:gridCol w:w="567"/>
        <w:gridCol w:w="850"/>
        <w:gridCol w:w="567"/>
        <w:gridCol w:w="993"/>
        <w:gridCol w:w="567"/>
        <w:gridCol w:w="850"/>
        <w:gridCol w:w="567"/>
        <w:gridCol w:w="992"/>
        <w:gridCol w:w="521"/>
      </w:tblGrid>
      <w:tr w:rsidR="00F04E78" w:rsidRPr="00D26124" w14:paraId="7398C3E1" w14:textId="77777777" w:rsidTr="00771193">
        <w:trPr>
          <w:trHeight w:val="286"/>
        </w:trPr>
        <w:tc>
          <w:tcPr>
            <w:tcW w:w="3119" w:type="dxa"/>
            <w:gridSpan w:val="4"/>
            <w:tcBorders>
              <w:top w:val="single" w:sz="12" w:space="0" w:color="auto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3F0DF00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A</w:t>
            </w:r>
          </w:p>
        </w:tc>
        <w:tc>
          <w:tcPr>
            <w:tcW w:w="2977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2AA7F352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B</w:t>
            </w:r>
          </w:p>
        </w:tc>
        <w:tc>
          <w:tcPr>
            <w:tcW w:w="2930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082E4EFC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C</w:t>
            </w:r>
          </w:p>
        </w:tc>
      </w:tr>
      <w:tr w:rsidR="00F04E78" w:rsidRPr="00D26124" w14:paraId="36DE10C3" w14:textId="77777777" w:rsidTr="00771193">
        <w:trPr>
          <w:trHeight w:val="286"/>
        </w:trPr>
        <w:tc>
          <w:tcPr>
            <w:tcW w:w="1504" w:type="dxa"/>
            <w:gridSpan w:val="2"/>
            <w:tcBorders>
              <w:left w:val="nil"/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469F80A1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lastRenderedPageBreak/>
              <w:t>Input</w:t>
            </w:r>
          </w:p>
        </w:tc>
        <w:tc>
          <w:tcPr>
            <w:tcW w:w="1615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70167DEC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29E9B3FB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560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05AA77BC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77C008B6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513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1D1B2EC6" w14:textId="77777777"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</w:tr>
      <w:tr w:rsidR="00F04E78" w:rsidRPr="00D26124" w14:paraId="02309A02" w14:textId="77777777" w:rsidTr="00771193">
        <w:trPr>
          <w:trHeight w:val="278"/>
        </w:trPr>
        <w:tc>
          <w:tcPr>
            <w:tcW w:w="993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035D07A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11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B8B7E4F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2.34</w:t>
            </w:r>
          </w:p>
        </w:tc>
        <w:tc>
          <w:tcPr>
            <w:tcW w:w="1048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1797A10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C4C861D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EC1D942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DB880D5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3.78</w:t>
            </w:r>
          </w:p>
        </w:tc>
        <w:tc>
          <w:tcPr>
            <w:tcW w:w="993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A334CA4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D0FDA36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4333105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AEC59C5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2.34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83CA2F3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21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9440996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</w:tr>
      <w:tr w:rsidR="00F04E78" w:rsidRPr="00D26124" w14:paraId="116BED65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D910264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F156AA1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3A88B16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3ECBAB7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4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BC3AB4A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C8F0130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52D56F7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76E3B58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AE74AE0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6305E27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898AB80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DA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3F82337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4</w:t>
            </w:r>
          </w:p>
        </w:tc>
      </w:tr>
      <w:tr w:rsidR="00F04E78" w:rsidRPr="00D26124" w14:paraId="5D534049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47EEB45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OH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4149D05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5D89278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077F4A3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8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4F0F265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A8FFD16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0ECFA27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E4576BE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2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9E9494A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O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5AD75CB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A8CEBC1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,3-BD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B3CFA18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67</w:t>
            </w:r>
          </w:p>
        </w:tc>
      </w:tr>
      <w:tr w:rsidR="00F04E78" w:rsidRPr="00D26124" w14:paraId="09E5A21B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DD61AFE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9D66061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03C6ED6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974DC7D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41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33B6B99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99B8B4D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F3BBDB9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1EA3741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156724F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C6C154B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979BADC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E0250E2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8</w:t>
            </w:r>
          </w:p>
        </w:tc>
      </w:tr>
      <w:tr w:rsidR="00F04E78" w:rsidRPr="00D26124" w14:paraId="454A7DD4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9889B88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8C39350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1F734EA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3B5A81C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AFF0F5E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5FD50C7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210D503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AC88B2A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A8F9123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0BFE57A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CD33329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D5EB4CA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3</w:t>
            </w:r>
          </w:p>
        </w:tc>
      </w:tr>
      <w:tr w:rsidR="00F04E78" w:rsidRPr="00D26124" w14:paraId="26542F65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5C9FCB0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0EFE180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DAAC51D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B58CCAB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8B07B84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57F1DB0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8A2E59F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C4FC1D5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3.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ACBBD47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5292FC6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81A96D2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F18D299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</w:tr>
      <w:tr w:rsidR="00F04E78" w:rsidRPr="00D26124" w14:paraId="7304A60C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6AAFA41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thano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84F4ACE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1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4F5ADB5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015CFAC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3.8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FCCC7EE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E1EFC7B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5C8E0D0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6655537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8830E07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than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6BDDD83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CE7C28D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21FA4DD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4.33</w:t>
            </w:r>
          </w:p>
        </w:tc>
      </w:tr>
      <w:tr w:rsidR="00F04E78" w:rsidRPr="00D26124" w14:paraId="28255F7A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4630C8E" w14:textId="77777777" w:rsidR="00F04E78" w:rsidRPr="00D26124" w:rsidRDefault="00F04E78" w:rsidP="00771193">
            <w:pPr>
              <w:rPr>
                <w:rFonts w:ascii="Cambria" w:hAnsi="Cambria"/>
                <w:b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6E5502B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3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6415E63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4CEAA7E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3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76F9C42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FCA6CD0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3BD436C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ED07A9A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EFC1CCB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8E97016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E7DDBC0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D6433D6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37</w:t>
            </w:r>
          </w:p>
        </w:tc>
      </w:tr>
      <w:tr w:rsidR="00F04E78" w:rsidRPr="00D26124" w14:paraId="198F080F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CCC90C8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lucose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EDB0ABF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437FCCF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2EA463F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86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095CFCE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E51E17C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6442F1C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0D00F93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8F26267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luco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5B5E7C0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E88A4E4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B2A8723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86</w:t>
            </w:r>
          </w:p>
        </w:tc>
      </w:tr>
      <w:tr w:rsidR="00F04E78" w:rsidRPr="00D26124" w14:paraId="1559CA97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F34DFB9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A777F7E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7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562E2F5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DA9B735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2E63CCE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5B7686E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82E0347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84080EC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D9EDE8A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2CC10D4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9AE4D71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EDD92E8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</w:tr>
      <w:tr w:rsidR="00F04E78" w:rsidRPr="00D26124" w14:paraId="343523F3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30BDC385" w14:textId="77777777"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11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7B0295C9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2D39435F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08DA5707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3B494DE8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063E9720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2A3851EF" w14:textId="77777777"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4DAC1737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5E036734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439B2802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325AA0B4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59D3FA46" w14:textId="77777777"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</w:tr>
      <w:tr w:rsidR="00F04E78" w:rsidRPr="00D26124" w14:paraId="0FDFC793" w14:textId="77777777" w:rsidTr="00771193">
        <w:trPr>
          <w:trHeight w:val="801"/>
        </w:trPr>
        <w:tc>
          <w:tcPr>
            <w:tcW w:w="9026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5B0F6EB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: diammonium phosphate</w:t>
            </w:r>
          </w:p>
          <w:p w14:paraId="20FD86D1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: corn steep liquor</w:t>
            </w:r>
          </w:p>
          <w:p w14:paraId="3929B3B4" w14:textId="77777777"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ll values are in kg, excluding electricity (MJ)</w:t>
            </w:r>
          </w:p>
        </w:tc>
      </w:tr>
    </w:tbl>
    <w:p w14:paraId="16F81B4F" w14:textId="77777777" w:rsidR="000C2E14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표 </w:t>
      </w:r>
      <w:r w:rsidRPr="00E7490C">
        <w:rPr>
          <w:rFonts w:ascii="함초롬바탕" w:eastAsia="함초롬바탕" w:hAnsi="함초롬바탕" w:cs="함초롬바탕"/>
          <w:b/>
        </w:rPr>
        <w:t xml:space="preserve">1. </w:t>
      </w:r>
      <w:r w:rsidRPr="00E7490C">
        <w:rPr>
          <w:rFonts w:ascii="함초롬바탕" w:eastAsia="함초롬바탕" w:hAnsi="함초롬바탕" w:cs="함초롬바탕" w:hint="eastAsia"/>
          <w:b/>
        </w:rPr>
        <w:t>전 과정 목록 분석 예시</w:t>
      </w:r>
    </w:p>
    <w:p w14:paraId="473C756C" w14:textId="77777777" w:rsidR="00E7490C" w:rsidRPr="00F04E78" w:rsidRDefault="00E7490C" w:rsidP="00A945DA">
      <w:pPr>
        <w:rPr>
          <w:rFonts w:ascii="함초롬바탕" w:eastAsia="함초롬바탕" w:hAnsi="함초롬바탕" w:cs="함초롬바탕"/>
        </w:rPr>
      </w:pPr>
    </w:p>
    <w:p w14:paraId="75719443" w14:textId="744EEB35" w:rsidR="00943F3D" w:rsidRPr="00F41B86" w:rsidRDefault="00943F3D" w:rsidP="00653158">
      <w:pPr>
        <w:pStyle w:val="a3"/>
        <w:numPr>
          <w:ilvl w:val="0"/>
          <w:numId w:val="18"/>
        </w:numPr>
        <w:ind w:leftChars="0"/>
      </w:pPr>
      <w:r w:rsidRPr="00F41B86">
        <w:rPr>
          <w:rFonts w:hint="eastAsia"/>
        </w:rPr>
        <w:t>전 과정 영향 평가</w:t>
      </w:r>
      <w:r w:rsidRPr="00F41B86">
        <w:t>(life-cycle impact assessment)</w:t>
      </w:r>
    </w:p>
    <w:p w14:paraId="2151BAFD" w14:textId="77777777" w:rsidR="00943F3D" w:rsidRDefault="00943F3D" w:rsidP="00653158">
      <w:r w:rsidRPr="007F7B15">
        <w:rPr>
          <w:rFonts w:hint="eastAsia"/>
        </w:rPr>
        <w:t>전 과정 영향 평가는 전 과정 목록 분석을 바탕으로 잠재적으로 환경에 미치는 영향을 계산하는 단계이다.</w:t>
      </w:r>
      <w:r w:rsidRPr="007F7B15">
        <w:t xml:space="preserve"> </w:t>
      </w:r>
      <w:r w:rsidRPr="007F7B15">
        <w:rPr>
          <w:rFonts w:hint="eastAsia"/>
        </w:rPr>
        <w:t xml:space="preserve">전 과정 영향 평가의 항목은 </w:t>
      </w:r>
      <w:r w:rsidR="00372EAA" w:rsidRPr="007F7B15">
        <w:rPr>
          <w:rFonts w:hint="eastAsia"/>
        </w:rPr>
        <w:t>자원고갈,</w:t>
      </w:r>
      <w:r w:rsidR="00372EAA" w:rsidRPr="007F7B15">
        <w:t xml:space="preserve"> </w:t>
      </w:r>
      <w:r w:rsidR="00372EAA" w:rsidRPr="007F7B15">
        <w:rPr>
          <w:rFonts w:hint="eastAsia"/>
        </w:rPr>
        <w:t>오존층 파괴,</w:t>
      </w:r>
      <w:r w:rsidR="00372EAA" w:rsidRPr="007F7B15">
        <w:t xml:space="preserve"> </w:t>
      </w:r>
      <w:r w:rsidR="00372EAA" w:rsidRPr="007F7B15">
        <w:rPr>
          <w:rFonts w:hint="eastAsia"/>
        </w:rPr>
        <w:t>인간 및 생태계에 대한 독성,</w:t>
      </w:r>
      <w:r w:rsidR="00372EAA" w:rsidRPr="007F7B15">
        <w:t xml:space="preserve"> </w:t>
      </w:r>
      <w:r w:rsidR="00372EAA" w:rsidRPr="007F7B15">
        <w:rPr>
          <w:rFonts w:hint="eastAsia"/>
        </w:rPr>
        <w:t>기후 변화,</w:t>
      </w:r>
      <w:r w:rsidR="00372EAA" w:rsidRPr="007F7B15">
        <w:t xml:space="preserve"> </w:t>
      </w:r>
      <w:r w:rsidR="00372EAA" w:rsidRPr="007F7B15">
        <w:rPr>
          <w:rFonts w:hint="eastAsia"/>
        </w:rPr>
        <w:t>부영양화,</w:t>
      </w:r>
      <w:r w:rsidR="00372EAA" w:rsidRPr="007F7B15">
        <w:t xml:space="preserve"> </w:t>
      </w:r>
      <w:r w:rsidR="00372EAA" w:rsidRPr="007F7B15">
        <w:rPr>
          <w:rFonts w:hint="eastAsia"/>
        </w:rPr>
        <w:t>산성화,</w:t>
      </w:r>
      <w:r w:rsidR="00372EAA" w:rsidRPr="007F7B15">
        <w:t xml:space="preserve"> </w:t>
      </w:r>
      <w:r w:rsidR="00372EAA" w:rsidRPr="007F7B15">
        <w:rPr>
          <w:rFonts w:hint="eastAsia"/>
        </w:rPr>
        <w:t>광화학적 산화물 생성,</w:t>
      </w:r>
      <w:r w:rsidR="00372EAA" w:rsidRPr="007F7B15">
        <w:t xml:space="preserve"> </w:t>
      </w:r>
      <w:r w:rsidR="00372EAA" w:rsidRPr="007F7B15">
        <w:rPr>
          <w:rFonts w:hint="eastAsia"/>
        </w:rPr>
        <w:t>방사능,</w:t>
      </w:r>
      <w:r w:rsidR="00372EAA" w:rsidRPr="007F7B15">
        <w:t xml:space="preserve"> </w:t>
      </w:r>
      <w:r w:rsidR="00372EAA" w:rsidRPr="007F7B15">
        <w:rPr>
          <w:rFonts w:hint="eastAsia"/>
        </w:rPr>
        <w:t>토지 사용</w:t>
      </w:r>
      <w:r w:rsidR="00372EAA" w:rsidRPr="007F7B15">
        <w:t xml:space="preserve"> </w:t>
      </w:r>
      <w:r w:rsidR="00372EAA" w:rsidRPr="007F7B15">
        <w:rPr>
          <w:rFonts w:hint="eastAsia"/>
        </w:rPr>
        <w:t>등이 있다.</w:t>
      </w:r>
      <w:r w:rsidR="00372EAA" w:rsidRPr="007F7B15">
        <w:t xml:space="preserve"> </w:t>
      </w:r>
      <w:r w:rsidR="00372EAA" w:rsidRPr="007F7B15">
        <w:rPr>
          <w:rFonts w:hint="eastAsia"/>
        </w:rPr>
        <w:t>각 평가 항목을 계산하는 방법</w:t>
      </w:r>
      <w:r w:rsidR="001D23C8" w:rsidRPr="007F7B15">
        <w:rPr>
          <w:rFonts w:hint="eastAsia"/>
        </w:rPr>
        <w:t>론</w:t>
      </w:r>
      <w:r w:rsidR="00372EAA" w:rsidRPr="007F7B15">
        <w:rPr>
          <w:rFonts w:hint="eastAsia"/>
        </w:rPr>
        <w:t xml:space="preserve">에는 </w:t>
      </w:r>
      <w:r w:rsidR="00372EAA" w:rsidRPr="007F7B15">
        <w:t xml:space="preserve">IPCC, </w:t>
      </w:r>
      <w:proofErr w:type="spellStart"/>
      <w:r w:rsidR="001D23C8" w:rsidRPr="007F7B15">
        <w:rPr>
          <w:rFonts w:hint="eastAsia"/>
        </w:rPr>
        <w:t>R</w:t>
      </w:r>
      <w:r w:rsidR="001D23C8" w:rsidRPr="007F7B15">
        <w:t>eCiPe</w:t>
      </w:r>
      <w:proofErr w:type="spellEnd"/>
      <w:r w:rsidR="001D23C8" w:rsidRPr="007F7B15">
        <w:t xml:space="preserve"> </w:t>
      </w:r>
      <w:r w:rsidR="001D23C8" w:rsidRPr="007F7B15">
        <w:rPr>
          <w:rFonts w:hint="eastAsia"/>
        </w:rPr>
        <w:t>등이 존재한다.</w:t>
      </w:r>
      <w:r w:rsidR="001D23C8" w:rsidRPr="007F7B15">
        <w:t xml:space="preserve"> </w:t>
      </w:r>
      <w:r w:rsidR="00544060" w:rsidRPr="007F7B15">
        <w:rPr>
          <w:rFonts w:hint="eastAsia"/>
        </w:rPr>
        <w:t>평가 항목과 평가 방법론은 연구목적에 따라 연구 수행자의 판단 하에 선정할 수 있다.</w:t>
      </w:r>
    </w:p>
    <w:p w14:paraId="577F3E12" w14:textId="77777777" w:rsidR="00E46544" w:rsidRDefault="00E46544" w:rsidP="00943F3D">
      <w:pPr>
        <w:rPr>
          <w:rFonts w:ascii="함초롬바탕" w:eastAsia="함초롬바탕" w:hAnsi="함초롬바탕" w:cs="함초롬바탕"/>
        </w:rPr>
      </w:pPr>
    </w:p>
    <w:p w14:paraId="477D214A" w14:textId="77777777" w:rsidR="008B2B3E" w:rsidRDefault="008B2B3E" w:rsidP="00943F3D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18727C20" wp14:editId="7B108E65">
            <wp:extent cx="5721985" cy="297434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97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2EB2D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3. </w:t>
      </w:r>
      <w:r w:rsidRPr="00E7490C">
        <w:rPr>
          <w:rFonts w:ascii="함초롬바탕" w:eastAsia="함초롬바탕" w:hAnsi="함초롬바탕" w:cs="함초롬바탕" w:hint="eastAsia"/>
          <w:b/>
        </w:rPr>
        <w:t>전 과정 영향 평가 결과 예시</w:t>
      </w:r>
    </w:p>
    <w:p w14:paraId="21B4E847" w14:textId="77777777" w:rsidR="00E46544" w:rsidRDefault="00E7490C" w:rsidP="00653158">
      <w:r>
        <w:rPr>
          <w:rFonts w:hint="eastAsia"/>
        </w:rPr>
        <w:lastRenderedPageBreak/>
        <w:t xml:space="preserve">그림 </w:t>
      </w:r>
      <w:r>
        <w:t>3</w:t>
      </w:r>
      <w:r>
        <w:rPr>
          <w:rFonts w:hint="eastAsia"/>
        </w:rPr>
        <w:t xml:space="preserve">은 </w:t>
      </w:r>
      <w:r w:rsidR="00E46544">
        <w:rPr>
          <w:rFonts w:hint="eastAsia"/>
        </w:rPr>
        <w:t>시스템 경계에 포함되는 각 단계의 환경적 영향 중 이산화탄소 발생량을 그래프로 나타낸 것이다.</w:t>
      </w:r>
    </w:p>
    <w:p w14:paraId="343FB7D9" w14:textId="77777777" w:rsidR="00E46544" w:rsidRDefault="00D06299" w:rsidP="00653158">
      <w:r>
        <w:rPr>
          <w:rFonts w:hint="eastAsia"/>
        </w:rPr>
        <w:t xml:space="preserve">분석 목적에 따라 각 단계별 </w:t>
      </w:r>
      <w:proofErr w:type="spellStart"/>
      <w:r>
        <w:rPr>
          <w:rFonts w:hint="eastAsia"/>
        </w:rPr>
        <w:t>분석뿐만</w:t>
      </w:r>
      <w:proofErr w:type="spellEnd"/>
      <w:r>
        <w:rPr>
          <w:rFonts w:hint="eastAsia"/>
        </w:rPr>
        <w:t xml:space="preserve"> 아니라</w:t>
      </w:r>
      <w:r>
        <w:t xml:space="preserve"> </w:t>
      </w:r>
      <w:r>
        <w:rPr>
          <w:rFonts w:hint="eastAsia"/>
        </w:rPr>
        <w:t>각 단계에 사용되는 물질 별 이산화탄소 발생량 분석 등도 가능하다.</w:t>
      </w:r>
    </w:p>
    <w:p w14:paraId="0B7CC153" w14:textId="77777777" w:rsidR="00E46544" w:rsidRPr="00E46544" w:rsidRDefault="00E46544" w:rsidP="00E46544">
      <w:pPr>
        <w:rPr>
          <w:rFonts w:ascii="함초롬바탕" w:eastAsia="함초롬바탕" w:hAnsi="함초롬바탕" w:cs="함초롬바탕"/>
        </w:rPr>
      </w:pPr>
    </w:p>
    <w:p w14:paraId="4C113730" w14:textId="4F25C3AF" w:rsidR="00544060" w:rsidRPr="00F41B86" w:rsidRDefault="00544060" w:rsidP="00653158">
      <w:pPr>
        <w:pStyle w:val="a3"/>
        <w:numPr>
          <w:ilvl w:val="0"/>
          <w:numId w:val="18"/>
        </w:numPr>
        <w:ind w:leftChars="0"/>
      </w:pPr>
      <w:r w:rsidRPr="00F41B86">
        <w:rPr>
          <w:rFonts w:hint="eastAsia"/>
        </w:rPr>
        <w:t>전 과정 해석(</w:t>
      </w:r>
      <w:r w:rsidRPr="00F41B86">
        <w:t>life-cycle interpretation)</w:t>
      </w:r>
    </w:p>
    <w:p w14:paraId="4B7F0274" w14:textId="77777777" w:rsidR="00544060" w:rsidRPr="007F7B15" w:rsidRDefault="00544060" w:rsidP="00653158">
      <w:r w:rsidRPr="007F7B15">
        <w:rPr>
          <w:rFonts w:hint="eastAsia"/>
        </w:rPr>
        <w:t xml:space="preserve">전 과정 해석은 전 과정 영향 평가 결과를 바탕으로 </w:t>
      </w:r>
      <w:r w:rsidR="0097620A" w:rsidRPr="007F7B15">
        <w:rPr>
          <w:rFonts w:hint="eastAsia"/>
        </w:rPr>
        <w:t>어떤 공정</w:t>
      </w:r>
      <w:r w:rsidR="0097620A" w:rsidRPr="007F7B15">
        <w:t xml:space="preserve"> </w:t>
      </w:r>
      <w:r w:rsidR="0097620A" w:rsidRPr="007F7B15">
        <w:rPr>
          <w:rFonts w:hint="eastAsia"/>
        </w:rPr>
        <w:t>혹은 물질이 환경에 대한 영향을 크게 미치는</w:t>
      </w:r>
      <w:r w:rsidR="0097620A" w:rsidRPr="007F7B15">
        <w:t xml:space="preserve"> </w:t>
      </w:r>
      <w:r w:rsidR="0097620A" w:rsidRPr="007F7B15">
        <w:rPr>
          <w:rFonts w:hint="eastAsia"/>
        </w:rPr>
        <w:t>지 파악하고, 전 과정 평가 결과가 신뢰할 수 있는지 평가하는 단계이다,</w:t>
      </w:r>
      <w:r w:rsidR="0097620A" w:rsidRPr="007F7B15">
        <w:t xml:space="preserve"> </w:t>
      </w:r>
      <w:r w:rsidR="0097620A" w:rsidRPr="007F7B15">
        <w:rPr>
          <w:rFonts w:hint="eastAsia"/>
        </w:rPr>
        <w:t>환경에 영향을 미치는 주요 인자를 파악함으로써 특정 공정을 교체하거나 환경적 영향이 큰 물질을 다른 물질로 교체하는 등의 친환경성을 높이기 위한 공정 개선 방향을 제시할 수 있다.</w:t>
      </w:r>
      <w:r w:rsidR="0097620A" w:rsidRPr="007F7B15">
        <w:t xml:space="preserve"> </w:t>
      </w:r>
      <w:r w:rsidR="0097620A" w:rsidRPr="007F7B15">
        <w:rPr>
          <w:rFonts w:hint="eastAsia"/>
        </w:rPr>
        <w:t>또한, 주요 인자를 줄이기 위해 향후 연구 방향을 제시</w:t>
      </w:r>
      <w:r w:rsidR="009A78D3" w:rsidRPr="007F7B15">
        <w:rPr>
          <w:rFonts w:hint="eastAsia"/>
        </w:rPr>
        <w:t>는 등의 기술 개발에 대한 지침도 제시할 수 있다.</w:t>
      </w:r>
    </w:p>
    <w:p w14:paraId="628E0A0F" w14:textId="77777777" w:rsidR="008B2B3E" w:rsidRDefault="008B2B3E" w:rsidP="009A78D3">
      <w:pPr>
        <w:jc w:val="center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4533B06D" wp14:editId="6B0429A0">
            <wp:extent cx="3040380" cy="2485101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698" cy="251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4CD31" w14:textId="77777777" w:rsidR="00E7490C" w:rsidRPr="00E7490C" w:rsidRDefault="00E7490C" w:rsidP="009A78D3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4. </w:t>
      </w:r>
      <w:r w:rsidRPr="00E7490C">
        <w:rPr>
          <w:rFonts w:ascii="함초롬바탕" w:eastAsia="함초롬바탕" w:hAnsi="함초롬바탕" w:cs="함초롬바탕" w:hint="eastAsia"/>
          <w:b/>
        </w:rPr>
        <w:t xml:space="preserve">전 과정 </w:t>
      </w:r>
      <w:r>
        <w:rPr>
          <w:rFonts w:ascii="함초롬바탕" w:eastAsia="함초롬바탕" w:hAnsi="함초롬바탕" w:cs="함초롬바탕" w:hint="eastAsia"/>
          <w:b/>
        </w:rPr>
        <w:t xml:space="preserve">해석 </w:t>
      </w:r>
      <w:r w:rsidRPr="00E7490C">
        <w:rPr>
          <w:rFonts w:ascii="함초롬바탕" w:eastAsia="함초롬바탕" w:hAnsi="함초롬바탕" w:cs="함초롬바탕" w:hint="eastAsia"/>
          <w:b/>
        </w:rPr>
        <w:t>예시</w:t>
      </w:r>
    </w:p>
    <w:p w14:paraId="64E0D8A5" w14:textId="77777777" w:rsidR="009A78D3" w:rsidRDefault="00E46544" w:rsidP="00653158">
      <w:r>
        <w:rPr>
          <w:rFonts w:hint="eastAsia"/>
        </w:rPr>
        <w:t>전 과정 영향 평가의 결과에서 부품 제</w:t>
      </w:r>
      <w:r w:rsidR="00D06299">
        <w:rPr>
          <w:rFonts w:hint="eastAsia"/>
        </w:rPr>
        <w:t>조</w:t>
      </w:r>
      <w:r>
        <w:rPr>
          <w:rFonts w:hint="eastAsia"/>
        </w:rPr>
        <w:t>와 사용 단계에서 많은 이산화탄소가 발생했</w:t>
      </w:r>
      <w:r w:rsidR="00D06299">
        <w:rPr>
          <w:rFonts w:hint="eastAsia"/>
        </w:rPr>
        <w:t>음을 알 수 있다.</w:t>
      </w:r>
    </w:p>
    <w:p w14:paraId="20E417EC" w14:textId="77777777" w:rsidR="00D06299" w:rsidRDefault="00D06299" w:rsidP="00653158">
      <w:r>
        <w:rPr>
          <w:rFonts w:hint="eastAsia"/>
        </w:rPr>
        <w:t>이를 통해 친환경성을 개선하기 위해서 부품 제조와 사용 단계에서 이산화탄소를</w:t>
      </w:r>
      <w:r>
        <w:t xml:space="preserve"> </w:t>
      </w:r>
      <w:r>
        <w:rPr>
          <w:rFonts w:hint="eastAsia"/>
        </w:rPr>
        <w:t xml:space="preserve">감축할 수 있는 탄소 </w:t>
      </w:r>
      <w:proofErr w:type="spellStart"/>
      <w:r>
        <w:rPr>
          <w:rFonts w:hint="eastAsia"/>
        </w:rPr>
        <w:t>포집</w:t>
      </w:r>
      <w:proofErr w:type="spellEnd"/>
      <w:r>
        <w:t>(carbon capture)</w:t>
      </w:r>
      <w:r>
        <w:rPr>
          <w:rFonts w:hint="eastAsia"/>
        </w:rPr>
        <w:t xml:space="preserve"> 기술 도입 또는 에너지 최적화(</w:t>
      </w:r>
      <w:r>
        <w:t>energy optimization)</w:t>
      </w:r>
      <w:r>
        <w:rPr>
          <w:rFonts w:hint="eastAsia"/>
        </w:rPr>
        <w:t xml:space="preserve"> 등의 공정 개선 방향 및 향후 연구 방향을 제시할 수 있다.</w:t>
      </w:r>
    </w:p>
    <w:p w14:paraId="69767460" w14:textId="77777777" w:rsidR="00D06299" w:rsidRDefault="00D06299" w:rsidP="00D06299">
      <w:pPr>
        <w:rPr>
          <w:rFonts w:ascii="함초롬바탕" w:eastAsia="함초롬바탕" w:hAnsi="함초롬바탕" w:cs="함초롬바탕"/>
        </w:rPr>
      </w:pPr>
    </w:p>
    <w:p w14:paraId="005B7732" w14:textId="27FB75BE" w:rsidR="007C5808" w:rsidRPr="00F41B86" w:rsidRDefault="007C5808" w:rsidP="00653158">
      <w:pPr>
        <w:pStyle w:val="a3"/>
        <w:numPr>
          <w:ilvl w:val="0"/>
          <w:numId w:val="18"/>
        </w:numPr>
        <w:ind w:leftChars="0"/>
      </w:pPr>
      <w:r w:rsidRPr="00F41B86">
        <w:rPr>
          <w:rFonts w:hint="eastAsia"/>
        </w:rPr>
        <w:t>전 과정 평가의 한계</w:t>
      </w:r>
    </w:p>
    <w:p w14:paraId="4FF8775B" w14:textId="0020AE2C" w:rsidR="007C5808" w:rsidRDefault="00653158" w:rsidP="00653158">
      <w:r>
        <w:rPr>
          <w:rFonts w:hint="eastAsia"/>
        </w:rPr>
        <w:t>이전에</w:t>
      </w:r>
      <w:r w:rsidR="007C5808">
        <w:rPr>
          <w:rFonts w:hint="eastAsia"/>
        </w:rPr>
        <w:t xml:space="preserve"> 언급되었듯이</w:t>
      </w:r>
      <w:r w:rsidR="007C5808">
        <w:t xml:space="preserve">, </w:t>
      </w:r>
      <w:r w:rsidR="007C5808">
        <w:rPr>
          <w:rFonts w:hint="eastAsia"/>
        </w:rPr>
        <w:t>전 과정 영향 평가는 연구 수행자의 판단에 따라 연구 목적에 맞는 평가 항목과 평가 방법론을 선택할 수 있다.</w:t>
      </w:r>
      <w:r w:rsidR="007C5808">
        <w:t xml:space="preserve"> </w:t>
      </w:r>
      <w:r w:rsidR="007C5808">
        <w:rPr>
          <w:rFonts w:hint="eastAsia"/>
        </w:rPr>
        <w:t xml:space="preserve">하지만 이는 </w:t>
      </w:r>
      <w:r w:rsidR="007C5808" w:rsidRPr="007F7B15">
        <w:rPr>
          <w:rFonts w:hint="eastAsia"/>
        </w:rPr>
        <w:t>전 과정 영향 평가</w:t>
      </w:r>
      <w:r w:rsidR="007C5808">
        <w:rPr>
          <w:rFonts w:hint="eastAsia"/>
        </w:rPr>
        <w:t>를 함에 있어서 연구 수행</w:t>
      </w:r>
      <w:r w:rsidR="007C5808">
        <w:rPr>
          <w:rFonts w:hint="eastAsia"/>
        </w:rPr>
        <w:lastRenderedPageBreak/>
        <w:t>자의 주관이 개입할 여지가 크다는 것을 의미한다.</w:t>
      </w:r>
      <w:r w:rsidR="007C5808">
        <w:t xml:space="preserve"> </w:t>
      </w:r>
      <w:r w:rsidR="007C5808">
        <w:rPr>
          <w:rFonts w:hint="eastAsia"/>
        </w:rPr>
        <w:t>연구 수행자의 주관이 개입되면 동일한 기능적 단위와 시스템 경계를 대상으로 전 주기 평가를 실시하더라도 개인의 의도에 따라 편향된 결과를 도출할 수 있다.</w:t>
      </w:r>
      <w:r w:rsidR="007C5808" w:rsidRPr="007F7B15">
        <w:t xml:space="preserve"> </w:t>
      </w:r>
      <w:r w:rsidR="007C5808" w:rsidRPr="007F7B15">
        <w:rPr>
          <w:rFonts w:hint="eastAsia"/>
        </w:rPr>
        <w:t>또한,</w:t>
      </w:r>
      <w:r w:rsidR="007C5808" w:rsidRPr="007F7B15">
        <w:t xml:space="preserve"> </w:t>
      </w:r>
      <w:r w:rsidR="007C5808" w:rsidRPr="007F7B15">
        <w:rPr>
          <w:rFonts w:hint="eastAsia"/>
        </w:rPr>
        <w:t>실제 환경에 대한 영향의 공간적</w:t>
      </w:r>
      <w:r w:rsidR="007C5808">
        <w:rPr>
          <w:rFonts w:hint="eastAsia"/>
        </w:rPr>
        <w:t xml:space="preserve"> </w:t>
      </w:r>
      <w:r w:rsidR="007C5808" w:rsidRPr="007F7B15">
        <w:rPr>
          <w:rFonts w:hint="eastAsia"/>
        </w:rPr>
        <w:t>·</w:t>
      </w:r>
      <w:r w:rsidR="007C5808">
        <w:rPr>
          <w:rFonts w:hint="eastAsia"/>
        </w:rPr>
        <w:t xml:space="preserve"> </w:t>
      </w:r>
      <w:r w:rsidR="007C5808" w:rsidRPr="007F7B15">
        <w:rPr>
          <w:rFonts w:hint="eastAsia"/>
        </w:rPr>
        <w:t>시간적 차이 등에 대한 정보를 고려하지 못하는 한계도 지닌다.</w:t>
      </w:r>
    </w:p>
    <w:p w14:paraId="0A07AEC3" w14:textId="77777777" w:rsidR="007C5808" w:rsidRPr="007C5808" w:rsidRDefault="007C5808" w:rsidP="00D06299">
      <w:pPr>
        <w:rPr>
          <w:rFonts w:ascii="함초롬바탕" w:eastAsia="함초롬바탕" w:hAnsi="함초롬바탕" w:cs="함초롬바탕"/>
        </w:rPr>
      </w:pPr>
    </w:p>
    <w:p w14:paraId="447EBF18" w14:textId="709BE46A" w:rsidR="00A5566C" w:rsidRDefault="00A5566C" w:rsidP="00653158">
      <w:pPr>
        <w:pStyle w:val="3"/>
        <w:numPr>
          <w:ilvl w:val="0"/>
          <w:numId w:val="17"/>
        </w:numPr>
        <w:ind w:leftChars="0" w:firstLineChars="0"/>
      </w:pPr>
      <w:r>
        <w:t>[</w:t>
      </w:r>
      <w:r>
        <w:rPr>
          <w:rFonts w:hint="eastAsia"/>
        </w:rPr>
        <w:t>문제]</w:t>
      </w:r>
      <w:r>
        <w:t xml:space="preserve"> ## </w:t>
      </w:r>
      <w:r>
        <w:rPr>
          <w:rFonts w:hint="eastAsia"/>
        </w:rPr>
        <w:t>추가 필요</w:t>
      </w:r>
    </w:p>
    <w:p w14:paraId="2796AF72" w14:textId="77777777" w:rsidR="00A5566C" w:rsidRPr="00A5566C" w:rsidRDefault="00A5566C" w:rsidP="00A5566C">
      <w:pPr>
        <w:rPr>
          <w:rFonts w:hint="eastAsia"/>
        </w:rPr>
      </w:pPr>
    </w:p>
    <w:p w14:paraId="63C82263" w14:textId="17E4EDAD" w:rsidR="00561EB6" w:rsidRDefault="007C5808" w:rsidP="00653158">
      <w:pPr>
        <w:pStyle w:val="3"/>
        <w:numPr>
          <w:ilvl w:val="0"/>
          <w:numId w:val="17"/>
        </w:numPr>
        <w:ind w:leftChars="0" w:firstLineChars="0"/>
      </w:pPr>
      <w:r>
        <w:rPr>
          <w:rFonts w:hint="eastAsia"/>
        </w:rPr>
        <w:t>[방법]</w:t>
      </w:r>
      <w:r w:rsidR="00561EB6" w:rsidRPr="00F41B86">
        <w:rPr>
          <w:rFonts w:hint="eastAsia"/>
        </w:rPr>
        <w:t xml:space="preserve">머신 러닝을 통한 </w:t>
      </w:r>
      <w:r>
        <w:rPr>
          <w:rFonts w:hint="eastAsia"/>
        </w:rPr>
        <w:t>회귀분석법</w:t>
      </w:r>
    </w:p>
    <w:p w14:paraId="0FDC2EF9" w14:textId="77777777" w:rsidR="007C5808" w:rsidRPr="008B0991" w:rsidRDefault="007C5808" w:rsidP="00653158">
      <w:pPr>
        <w:pStyle w:val="4"/>
        <w:ind w:left="1200" w:hanging="400"/>
      </w:pPr>
      <w:r w:rsidRPr="008B0991">
        <w:rPr>
          <w:rFonts w:hint="eastAsia"/>
        </w:rPr>
        <w:t>Q</w:t>
      </w:r>
      <w:r w:rsidRPr="008B0991">
        <w:t xml:space="preserve">1. </w:t>
      </w:r>
      <w:r w:rsidR="00537B80" w:rsidRPr="008B0991">
        <w:rPr>
          <w:rFonts w:hint="eastAsia"/>
        </w:rPr>
        <w:t xml:space="preserve">매트랩에서 </w:t>
      </w:r>
      <w:r w:rsidR="00537B80" w:rsidRPr="008B0991">
        <w:t>SVM</w:t>
      </w:r>
      <w:r w:rsidR="00537B80" w:rsidRPr="008B0991">
        <w:rPr>
          <w:rFonts w:hint="eastAsia"/>
        </w:rPr>
        <w:t>회귀분석을 하기 위한 명령어는 무엇이 있으며,</w:t>
      </w:r>
      <w:r w:rsidR="00537B80" w:rsidRPr="008B0991">
        <w:t xml:space="preserve"> </w:t>
      </w:r>
      <w:r w:rsidR="00537B80" w:rsidRPr="008B0991">
        <w:rPr>
          <w:rFonts w:hint="eastAsia"/>
        </w:rPr>
        <w:t>이들의 차이는 무엇인가?</w:t>
      </w:r>
    </w:p>
    <w:p w14:paraId="0D02B55E" w14:textId="77777777" w:rsidR="00537B80" w:rsidRPr="008B0991" w:rsidRDefault="00537B80" w:rsidP="00653158"/>
    <w:p w14:paraId="3BF47F63" w14:textId="77777777" w:rsidR="00537B80" w:rsidRPr="008B0991" w:rsidRDefault="00537B80" w:rsidP="00653158">
      <w:r w:rsidRPr="008B0991">
        <w:rPr>
          <w:rFonts w:hint="eastAsia"/>
        </w:rPr>
        <w:t>A</w:t>
      </w:r>
      <w:r w:rsidRPr="008B0991">
        <w:t xml:space="preserve">1. SVM </w:t>
      </w:r>
      <w:r w:rsidRPr="008B0991">
        <w:rPr>
          <w:rFonts w:hint="eastAsia"/>
        </w:rPr>
        <w:t xml:space="preserve">회귀분석을 위한 명령어는 </w:t>
      </w:r>
      <w:r w:rsidRPr="008B0991">
        <w:t>‘</w:t>
      </w:r>
      <w:proofErr w:type="spellStart"/>
      <w:r w:rsidRPr="008B0991">
        <w:t>fitrsvm</w:t>
      </w:r>
      <w:proofErr w:type="spellEnd"/>
      <w:r w:rsidRPr="008B0991">
        <w:t>’</w:t>
      </w:r>
      <w:r w:rsidRPr="008B0991">
        <w:rPr>
          <w:rFonts w:hint="eastAsia"/>
        </w:rPr>
        <w:t xml:space="preserve">과 </w:t>
      </w:r>
      <w:proofErr w:type="spellStart"/>
      <w:r w:rsidRPr="008B0991">
        <w:t>fitrlinear</w:t>
      </w:r>
      <w:proofErr w:type="spellEnd"/>
      <w:r w:rsidRPr="008B0991">
        <w:t>’</w:t>
      </w:r>
      <w:r w:rsidRPr="008B0991">
        <w:rPr>
          <w:rFonts w:hint="eastAsia"/>
        </w:rPr>
        <w:t>가 있다.</w:t>
      </w:r>
      <w:r w:rsidRPr="008B0991">
        <w:t xml:space="preserve"> ‘</w:t>
      </w:r>
      <w:proofErr w:type="spellStart"/>
      <w:r w:rsidRPr="008B0991">
        <w:t>fitsvm</w:t>
      </w:r>
      <w:proofErr w:type="spellEnd"/>
      <w:r w:rsidRPr="008B0991">
        <w:t>’</w:t>
      </w:r>
      <w:r w:rsidRPr="008B0991">
        <w:rPr>
          <w:rFonts w:hint="eastAsia"/>
        </w:rPr>
        <w:t xml:space="preserve">은 비교적 크기가 작은 차원의 데이터 집합들에 대한 </w:t>
      </w:r>
      <w:r w:rsidRPr="008B0991">
        <w:t xml:space="preserve">SVM </w:t>
      </w:r>
      <w:r w:rsidRPr="008B0991">
        <w:rPr>
          <w:rFonts w:hint="eastAsia"/>
        </w:rPr>
        <w:t>회귀모델을 생성하는 반면,</w:t>
      </w:r>
      <w:r w:rsidRPr="008B0991">
        <w:t xml:space="preserve"> ‘</w:t>
      </w:r>
      <w:proofErr w:type="spellStart"/>
      <w:r w:rsidRPr="008B0991">
        <w:t>fitrlinear</w:t>
      </w:r>
      <w:proofErr w:type="spellEnd"/>
      <w:r w:rsidRPr="008B0991">
        <w:t>’</w:t>
      </w:r>
      <w:r w:rsidRPr="008B0991">
        <w:rPr>
          <w:rFonts w:hint="eastAsia"/>
        </w:rPr>
        <w:t xml:space="preserve">는 비교적 크기가 큰 차원의 데이터 집합들에 대한 </w:t>
      </w:r>
      <w:r w:rsidRPr="008B0991">
        <w:t xml:space="preserve">SVM </w:t>
      </w:r>
      <w:r w:rsidRPr="008B0991">
        <w:rPr>
          <w:rFonts w:hint="eastAsia"/>
        </w:rPr>
        <w:t>선형회귀 모델을 형성한다.</w:t>
      </w:r>
    </w:p>
    <w:p w14:paraId="2DC7C132" w14:textId="77777777" w:rsidR="00537B80" w:rsidRDefault="00537B80" w:rsidP="00653158"/>
    <w:p w14:paraId="634B78E6" w14:textId="77777777" w:rsidR="008B0991" w:rsidRDefault="008B0991" w:rsidP="00653158">
      <w:pPr>
        <w:pStyle w:val="4"/>
        <w:ind w:left="1200" w:hanging="400"/>
      </w:pPr>
      <w:r>
        <w:rPr>
          <w:rFonts w:hint="eastAsia"/>
        </w:rPr>
        <w:t>Q</w:t>
      </w:r>
      <w:r>
        <w:t xml:space="preserve">2. </w:t>
      </w:r>
      <w:r>
        <w:rPr>
          <w:rFonts w:hint="eastAsia"/>
        </w:rPr>
        <w:t>명령어를 직접 입력하지 않고,</w:t>
      </w:r>
      <w:r>
        <w:t xml:space="preserve"> </w:t>
      </w:r>
      <w:proofErr w:type="spellStart"/>
      <w:r>
        <w:rPr>
          <w:rFonts w:hint="eastAsia"/>
        </w:rPr>
        <w:t>매트랩</w:t>
      </w:r>
      <w:proofErr w:type="spellEnd"/>
      <w:r>
        <w:rPr>
          <w:rFonts w:hint="eastAsia"/>
        </w:rPr>
        <w:t xml:space="preserve"> 내부의 앱을 통해 회귀분석을 하기 위해서는 어떻게 해야 하는가?</w:t>
      </w:r>
    </w:p>
    <w:p w14:paraId="6169F24F" w14:textId="77777777" w:rsidR="008B0991" w:rsidRDefault="008B0991" w:rsidP="00653158"/>
    <w:p w14:paraId="5E1B16FF" w14:textId="77777777" w:rsidR="00653158" w:rsidRDefault="008B0991" w:rsidP="00653158">
      <w:r>
        <w:rPr>
          <w:rFonts w:hint="eastAsia"/>
        </w:rPr>
        <w:t>A</w:t>
      </w:r>
      <w:r>
        <w:t xml:space="preserve">2. </w:t>
      </w:r>
      <w:r w:rsidR="00E7490C">
        <w:rPr>
          <w:rFonts w:hint="eastAsia"/>
        </w:rPr>
        <w:t xml:space="preserve">그림 </w:t>
      </w:r>
      <w:r w:rsidR="00E7490C">
        <w:t>5</w:t>
      </w:r>
      <w:r w:rsidR="00E7490C">
        <w:rPr>
          <w:rFonts w:hint="eastAsia"/>
        </w:rPr>
        <w:t xml:space="preserve">와 같이 </w:t>
      </w:r>
      <w:r>
        <w:rPr>
          <w:rFonts w:hint="eastAsia"/>
        </w:rPr>
        <w:t xml:space="preserve">리본 메뉴의 </w:t>
      </w:r>
      <w:r>
        <w:t>‘</w:t>
      </w:r>
      <w:r>
        <w:rPr>
          <w:rFonts w:hint="eastAsia"/>
        </w:rPr>
        <w:t>앱</w:t>
      </w:r>
      <w:r>
        <w:t xml:space="preserve">’ </w:t>
      </w:r>
      <w:r>
        <w:rPr>
          <w:rFonts w:hint="eastAsia"/>
        </w:rPr>
        <w:t xml:space="preserve">탭에서 앱들 중 </w:t>
      </w:r>
      <w:r>
        <w:t>[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및 딥러닝]에서 </w:t>
      </w:r>
      <w:r>
        <w:t>‘</w:t>
      </w:r>
      <w:r>
        <w:rPr>
          <w:rFonts w:hint="eastAsia"/>
        </w:rPr>
        <w:t xml:space="preserve">회귀 </w:t>
      </w:r>
      <w:proofErr w:type="spellStart"/>
      <w:r>
        <w:rPr>
          <w:rFonts w:hint="eastAsia"/>
        </w:rPr>
        <w:t>학습기</w:t>
      </w:r>
      <w:proofErr w:type="spellEnd"/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3881A9F9" w14:textId="504E2CB5" w:rsidR="008B0991" w:rsidRDefault="00771193" w:rsidP="00653158">
      <w:r>
        <w:rPr>
          <w:noProof/>
        </w:rPr>
        <w:drawing>
          <wp:inline distT="0" distB="0" distL="0" distR="0" wp14:anchorId="19BDCBC6" wp14:editId="213F2D18">
            <wp:extent cx="5729605" cy="1567180"/>
            <wp:effectExtent l="0" t="0" r="444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56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29729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5. </w:t>
      </w: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회귀 분석을 위한 회귀 </w:t>
      </w:r>
      <w:proofErr w:type="spellStart"/>
      <w:r w:rsidRPr="00E7490C">
        <w:rPr>
          <w:rFonts w:ascii="함초롬바탕" w:eastAsia="함초롬바탕" w:hAnsi="함초롬바탕" w:cs="함초롬바탕" w:hint="eastAsia"/>
          <w:b/>
          <w:szCs w:val="20"/>
        </w:rPr>
        <w:t>학습기</w:t>
      </w:r>
      <w:proofErr w:type="spellEnd"/>
    </w:p>
    <w:p w14:paraId="1E4DFAB4" w14:textId="77777777" w:rsidR="008B0991" w:rsidRP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14:paraId="30979A11" w14:textId="17FD812E" w:rsidR="008B0991" w:rsidRPr="008B0991" w:rsidRDefault="008B0991" w:rsidP="00653158">
      <w:pPr>
        <w:pStyle w:val="3"/>
        <w:numPr>
          <w:ilvl w:val="0"/>
          <w:numId w:val="17"/>
        </w:numPr>
        <w:ind w:leftChars="0" w:firstLineChars="0"/>
      </w:pPr>
      <w:r w:rsidRPr="008B0991">
        <w:rPr>
          <w:rFonts w:hint="eastAsia"/>
        </w:rPr>
        <w:lastRenderedPageBreak/>
        <w:t>[</w:t>
      </w:r>
      <w:r>
        <w:rPr>
          <w:rFonts w:hint="eastAsia"/>
        </w:rPr>
        <w:t>응용</w:t>
      </w:r>
      <w:r w:rsidRPr="008B0991">
        <w:rPr>
          <w:rFonts w:hint="eastAsia"/>
        </w:rPr>
        <w:t xml:space="preserve">]머신 러닝을 통한 </w:t>
      </w:r>
      <w:r>
        <w:rPr>
          <w:rFonts w:hint="eastAsia"/>
        </w:rPr>
        <w:t>이산화탄소 배출량 예측</w:t>
      </w:r>
    </w:p>
    <w:tbl>
      <w:tblPr>
        <w:tblStyle w:val="a6"/>
        <w:tblW w:w="0" w:type="auto"/>
        <w:tblInd w:w="-5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5052"/>
      </w:tblGrid>
      <w:tr w:rsidR="00E7490C" w14:paraId="4A6FDF8A" w14:textId="77777777" w:rsidTr="00E7490C">
        <w:tc>
          <w:tcPr>
            <w:tcW w:w="3969" w:type="dxa"/>
          </w:tcPr>
          <w:p w14:paraId="42FE4D60" w14:textId="77777777" w:rsidR="00E7490C" w:rsidRDefault="00E7490C" w:rsidP="00A5742B">
            <w:pPr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  <w:noProof/>
              </w:rPr>
              <w:drawing>
                <wp:anchor distT="0" distB="0" distL="114300" distR="114300" simplePos="0" relativeHeight="251660288" behindDoc="0" locked="0" layoutInCell="1" allowOverlap="1" wp14:anchorId="0FB1B41C" wp14:editId="2F57471A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97485</wp:posOffset>
                  </wp:positionV>
                  <wp:extent cx="2355850" cy="1419225"/>
                  <wp:effectExtent l="0" t="0" r="6350" b="9525"/>
                  <wp:wrapSquare wrapText="bothSides"/>
                  <wp:docPr id="22" name="그림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5850" cy="141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052" w:type="dxa"/>
          </w:tcPr>
          <w:p w14:paraId="30EB357E" w14:textId="77777777" w:rsidR="00E7490C" w:rsidRDefault="00E7490C" w:rsidP="00A5742B">
            <w:pPr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예제)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엑셀파일 </w:t>
            </w:r>
            <w:r>
              <w:rPr>
                <w:rFonts w:ascii="함초롬바탕" w:eastAsia="함초롬바탕" w:hAnsi="함초롬바탕" w:cs="함초롬바탕"/>
              </w:rPr>
              <w:t>paperdata.xlsx</w:t>
            </w:r>
            <w:r>
              <w:rPr>
                <w:rFonts w:ascii="함초롬바탕" w:eastAsia="함초롬바탕" w:hAnsi="함초롬바탕" w:cs="함초롬바탕" w:hint="eastAsia"/>
              </w:rPr>
              <w:t>는 어느 공장의 샘플 운전데이터를 나타낸다.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해당 파일의 각 열은 차례로 </w:t>
            </w:r>
            <w:r>
              <w:rPr>
                <w:rFonts w:ascii="함초롬바탕" w:eastAsia="함초롬바탕" w:hAnsi="함초롬바탕" w:cs="함초롬바탕"/>
              </w:rPr>
              <w:t xml:space="preserve">stock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talc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압력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속도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이산화탄소 발생량을 나타낸다.</w:t>
            </w:r>
            <w:r>
              <w:rPr>
                <w:rFonts w:ascii="함초롬바탕" w:eastAsia="함초롬바탕" w:hAnsi="함초롬바탕" w:cs="함초롬바탕"/>
              </w:rPr>
              <w:t xml:space="preserve"> stock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talc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압력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속도는 독립변수이자 </w:t>
            </w:r>
            <w:proofErr w:type="spellStart"/>
            <w:r>
              <w:rPr>
                <w:rFonts w:ascii="함초롬바탕" w:eastAsia="함초롬바탕" w:hAnsi="함초롬바탕" w:cs="함초롬바탕" w:hint="eastAsia"/>
              </w:rPr>
              <w:t>예측변수이며</w:t>
            </w:r>
            <w:proofErr w:type="spellEnd"/>
            <w:r>
              <w:rPr>
                <w:rFonts w:ascii="함초롬바탕" w:eastAsia="함초롬바탕" w:hAnsi="함초롬바탕" w:cs="함초롬바탕" w:hint="eastAsia"/>
              </w:rPr>
              <w:t>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이산화탄소 발생량은 출력변수이다.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운전 데이터의 </w:t>
            </w:r>
            <w:r>
              <w:rPr>
                <w:rFonts w:ascii="함초롬바탕" w:eastAsia="함초롬바탕" w:hAnsi="함초롬바탕" w:cs="함초롬바탕"/>
              </w:rPr>
              <w:t>40%</w:t>
            </w:r>
            <w:r>
              <w:rPr>
                <w:rFonts w:ascii="함초롬바탕" w:eastAsia="함초롬바탕" w:hAnsi="함초롬바탕" w:cs="함초롬바탕" w:hint="eastAsia"/>
              </w:rPr>
              <w:t>를 홀드아웃 검증에 사용한다고 할 때,</w:t>
            </w:r>
            <w:r>
              <w:rPr>
                <w:rFonts w:ascii="함초롬바탕" w:eastAsia="함초롬바탕" w:hAnsi="함초롬바탕" w:cs="함초롬바탕"/>
              </w:rPr>
              <w:t xml:space="preserve"> SVM </w:t>
            </w:r>
            <w:r>
              <w:rPr>
                <w:rFonts w:ascii="함초롬바탕" w:eastAsia="함초롬바탕" w:hAnsi="함초롬바탕" w:cs="함초롬바탕" w:hint="eastAsia"/>
              </w:rPr>
              <w:t>회귀모델을 통해 새로운 운전데이터(</w:t>
            </w:r>
            <w:r>
              <w:rPr>
                <w:rFonts w:ascii="함초롬바탕" w:eastAsia="함초롬바탕" w:hAnsi="함초롬바탕" w:cs="함초롬바탕"/>
              </w:rPr>
              <w:t>newdata.xlsx)</w:t>
            </w:r>
            <w:r>
              <w:rPr>
                <w:rFonts w:ascii="함초롬바탕" w:eastAsia="함초롬바탕" w:hAnsi="함초롬바탕" w:cs="함초롬바탕" w:hint="eastAsia"/>
              </w:rPr>
              <w:t>의 이산화탄소 발생량을 예측하여라.</w:t>
            </w:r>
          </w:p>
        </w:tc>
      </w:tr>
    </w:tbl>
    <w:p w14:paraId="40DF96E3" w14:textId="77777777" w:rsidR="008B0991" w:rsidRPr="005C6878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14:paraId="5CAC4F91" w14:textId="043F1FC7" w:rsidR="009F2C5F" w:rsidRDefault="009F2C5F" w:rsidP="00653158">
      <w:pPr>
        <w:pStyle w:val="4"/>
        <w:ind w:left="1200" w:hanging="400"/>
      </w:pPr>
      <w:r>
        <w:rPr>
          <w:rFonts w:hint="eastAsia"/>
        </w:rPr>
        <w:t>Q</w:t>
      </w:r>
      <w:r w:rsidR="00653158">
        <w:t>3</w:t>
      </w:r>
      <w:r>
        <w:t xml:space="preserve">. </w:t>
      </w:r>
      <w:r>
        <w:rPr>
          <w:rFonts w:hint="eastAsia"/>
        </w:rPr>
        <w:t xml:space="preserve">매트랩의 회귀 학습기를 사용해 </w:t>
      </w:r>
      <w:r w:rsidR="0048353C">
        <w:rPr>
          <w:rFonts w:hint="eastAsia"/>
        </w:rPr>
        <w:t>샘플 운전데이터</w:t>
      </w:r>
      <w:r w:rsidR="00C43681">
        <w:rPr>
          <w:rFonts w:hint="eastAsia"/>
        </w:rPr>
        <w:t>(</w:t>
      </w:r>
      <w:r w:rsidR="00C43681">
        <w:t>paperdata.xls</w:t>
      </w:r>
      <w:r w:rsidR="00C43681">
        <w:rPr>
          <w:rFonts w:hint="eastAsia"/>
        </w:rPr>
        <w:t>x</w:t>
      </w:r>
      <w:r w:rsidR="00C43681">
        <w:t>)</w:t>
      </w:r>
      <w:r w:rsidR="0048353C">
        <w:rPr>
          <w:rFonts w:hint="eastAsia"/>
        </w:rPr>
        <w:t>를 입력</w:t>
      </w:r>
      <w:r w:rsidR="00771193">
        <w:rPr>
          <w:rFonts w:hint="eastAsia"/>
        </w:rPr>
        <w:t>하여라.</w:t>
      </w:r>
    </w:p>
    <w:p w14:paraId="597543FE" w14:textId="77777777" w:rsidR="00D14A95" w:rsidRPr="00653158" w:rsidRDefault="00D14A95" w:rsidP="00653158"/>
    <w:p w14:paraId="02BE4AB5" w14:textId="5820B282" w:rsidR="00D14A95" w:rsidRDefault="00D14A95" w:rsidP="00653158">
      <w:r>
        <w:rPr>
          <w:rFonts w:hint="eastAsia"/>
        </w:rPr>
        <w:t>A</w:t>
      </w:r>
      <w:r w:rsidR="00653158">
        <w:t>3</w:t>
      </w:r>
      <w:r>
        <w:t xml:space="preserve">. </w:t>
      </w:r>
      <w:r w:rsidR="00AE36E7">
        <w:rPr>
          <w:rFonts w:hint="eastAsia"/>
        </w:rPr>
        <w:t xml:space="preserve">그림 </w:t>
      </w:r>
      <w:r w:rsidR="00AE36E7">
        <w:t>6~8</w:t>
      </w:r>
      <w:r w:rsidR="00AE36E7">
        <w:rPr>
          <w:rFonts w:hint="eastAsia"/>
        </w:rPr>
        <w:t>과</w:t>
      </w:r>
      <w:r w:rsidR="00771193">
        <w:rPr>
          <w:rFonts w:hint="eastAsia"/>
        </w:rPr>
        <w:t xml:space="preserve"> 같은 절차를 통해 </w:t>
      </w:r>
      <w:r w:rsidR="0048353C">
        <w:rPr>
          <w:rFonts w:hint="eastAsia"/>
        </w:rPr>
        <w:t>샘플 운전데이터를 입력</w:t>
      </w:r>
      <w:r w:rsidR="00771193">
        <w:rPr>
          <w:rFonts w:hint="eastAsia"/>
        </w:rPr>
        <w:t>할 수 있다.</w:t>
      </w:r>
    </w:p>
    <w:p w14:paraId="5944B6A7" w14:textId="77777777" w:rsidR="00D14A95" w:rsidRDefault="00D14A95" w:rsidP="00D14A95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424F7B60" wp14:editId="7E3CDDEC">
            <wp:extent cx="3951017" cy="2747962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798" cy="275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25A20" w14:textId="49A11ED7" w:rsidR="00771193" w:rsidRPr="00653158" w:rsidRDefault="00E7490C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6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샘플 운전데이터 불러오기</w:t>
      </w:r>
    </w:p>
    <w:p w14:paraId="2F97F950" w14:textId="4528E7AF" w:rsidR="00D14A95" w:rsidRPr="00653158" w:rsidRDefault="00771193" w:rsidP="007C5808">
      <w:r w:rsidRPr="00771193">
        <w:rPr>
          <w:rFonts w:hint="eastAsia"/>
        </w:rPr>
        <w:t xml:space="preserve">상단 리본 메뉴에서 </w:t>
      </w:r>
      <w:r w:rsidRPr="00771193">
        <w:t>‘</w:t>
      </w:r>
      <w:r w:rsidRPr="00771193">
        <w:rPr>
          <w:rFonts w:hint="eastAsia"/>
        </w:rPr>
        <w:t>새 세션</w:t>
      </w:r>
      <w:r w:rsidRPr="00771193">
        <w:t>’</w:t>
      </w:r>
      <w:r w:rsidRPr="00771193">
        <w:rPr>
          <w:rFonts w:hint="eastAsia"/>
        </w:rPr>
        <w:t xml:space="preserve">을 클릭한 후 </w:t>
      </w:r>
      <w:r w:rsidRPr="00771193">
        <w:t>‘</w:t>
      </w:r>
      <w:r w:rsidRPr="00771193">
        <w:rPr>
          <w:rFonts w:hint="eastAsia"/>
        </w:rPr>
        <w:t>파일에서</w:t>
      </w:r>
      <w:r w:rsidRPr="00771193">
        <w:t>’</w:t>
      </w:r>
      <w:proofErr w:type="spellStart"/>
      <w:r w:rsidRPr="00771193">
        <w:rPr>
          <w:rFonts w:hint="eastAsia"/>
        </w:rPr>
        <w:t>를</w:t>
      </w:r>
      <w:proofErr w:type="spellEnd"/>
      <w:r w:rsidRPr="00771193">
        <w:rPr>
          <w:rFonts w:hint="eastAsia"/>
        </w:rPr>
        <w:t xml:space="preserve"> 선택한다.</w:t>
      </w:r>
      <w:r w:rsidRPr="00771193">
        <w:t xml:space="preserve"> </w:t>
      </w:r>
      <w:r w:rsidRPr="00771193">
        <w:rPr>
          <w:rFonts w:hint="eastAsia"/>
        </w:rPr>
        <w:t xml:space="preserve">그리고 </w:t>
      </w:r>
      <w:r w:rsidRPr="00771193">
        <w:t>‘paperdata.xlsx’</w:t>
      </w:r>
      <w:r w:rsidRPr="00771193">
        <w:rPr>
          <w:rFonts w:hint="eastAsia"/>
        </w:rPr>
        <w:t>를 선택한다.</w:t>
      </w:r>
    </w:p>
    <w:p w14:paraId="74443618" w14:textId="77777777" w:rsidR="00D14A95" w:rsidRDefault="00771193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 wp14:anchorId="001AB4F4" wp14:editId="1B9C9ED4">
            <wp:extent cx="3333750" cy="2135597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373" cy="2142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C5223" w14:textId="62C5642E" w:rsidR="00771193" w:rsidRPr="00653158" w:rsidRDefault="00E7490C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7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불러온 샘플 운전데이터의 항목 설정</w:t>
      </w:r>
    </w:p>
    <w:p w14:paraId="0474B0AD" w14:textId="77E68D3D" w:rsidR="00771193" w:rsidRPr="00653158" w:rsidRDefault="00771193" w:rsidP="00771193">
      <w:r>
        <w:rPr>
          <w:rFonts w:hint="eastAsia"/>
        </w:rPr>
        <w:t xml:space="preserve">상단 리본 메뉴의 </w:t>
      </w:r>
      <w:r>
        <w:t>‘</w:t>
      </w:r>
      <w:r>
        <w:rPr>
          <w:rFonts w:hint="eastAsia"/>
        </w:rPr>
        <w:t>선택 범위/내역</w:t>
      </w:r>
      <w:r>
        <w:t>’</w:t>
      </w:r>
      <w:r>
        <w:rPr>
          <w:rFonts w:hint="eastAsia"/>
        </w:rPr>
        <w:t>에 필요한 데이터가 모두 선택되었는지 확인한 후,</w:t>
      </w:r>
      <w:r>
        <w:t xml:space="preserve"> </w:t>
      </w:r>
      <w:r>
        <w:rPr>
          <w:rFonts w:hint="eastAsia"/>
        </w:rPr>
        <w:t xml:space="preserve">리본 메뉴 우측의 </w:t>
      </w:r>
      <w:r>
        <w:t>‘</w:t>
      </w:r>
      <w:r>
        <w:rPr>
          <w:rFonts w:hint="eastAsia"/>
        </w:rPr>
        <w:t>선택 항목 가져오기</w:t>
      </w:r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클릭한다.</w:t>
      </w:r>
    </w:p>
    <w:p w14:paraId="0BAA8A2F" w14:textId="77777777" w:rsidR="00D14A95" w:rsidRDefault="00771193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6285E89B" wp14:editId="4639765F">
            <wp:extent cx="3309937" cy="2597179"/>
            <wp:effectExtent l="0" t="0" r="508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697" cy="26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C3A01" w14:textId="4D4D0CA6" w:rsidR="00771193" w:rsidRPr="00653158" w:rsidRDefault="00E7490C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8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응답변수 및 검증 방법 설정</w:t>
      </w:r>
    </w:p>
    <w:p w14:paraId="1B3A3499" w14:textId="77777777" w:rsidR="00771193" w:rsidRDefault="00771193" w:rsidP="00653158">
      <w:r>
        <w:rPr>
          <w:rFonts w:hint="eastAsia"/>
        </w:rPr>
        <w:t xml:space="preserve">응답변수에 </w:t>
      </w:r>
      <w:r w:rsidR="0048353C">
        <w:rPr>
          <w:rFonts w:hint="eastAsia"/>
        </w:rPr>
        <w:t>이산화탄소 발생량이 설정된 것을 확인한다.</w:t>
      </w:r>
      <w:r w:rsidR="0048353C">
        <w:t xml:space="preserve"> </w:t>
      </w:r>
      <w:r w:rsidR="0048353C">
        <w:rPr>
          <w:rFonts w:hint="eastAsia"/>
        </w:rPr>
        <w:t xml:space="preserve">그 후 검증 방법에서 </w:t>
      </w:r>
      <w:r w:rsidR="0048353C">
        <w:t>‘</w:t>
      </w:r>
      <w:r w:rsidR="0048353C">
        <w:rPr>
          <w:rFonts w:hint="eastAsia"/>
        </w:rPr>
        <w:t>홀드아웃 검증</w:t>
      </w:r>
      <w:r w:rsidR="0048353C">
        <w:t>’</w:t>
      </w:r>
      <w:r w:rsidR="0048353C">
        <w:rPr>
          <w:rFonts w:hint="eastAsia"/>
        </w:rPr>
        <w:t>을 선택하고,</w:t>
      </w:r>
      <w:r w:rsidR="0048353C">
        <w:t xml:space="preserve"> ‘</w:t>
      </w:r>
      <w:r w:rsidR="0048353C">
        <w:rPr>
          <w:rFonts w:hint="eastAsia"/>
        </w:rPr>
        <w:t>홀드아웃 비율</w:t>
      </w:r>
      <w:r w:rsidR="0048353C">
        <w:t>’</w:t>
      </w:r>
      <w:r w:rsidR="0048353C">
        <w:rPr>
          <w:rFonts w:hint="eastAsia"/>
        </w:rPr>
        <w:t xml:space="preserve">에는 </w:t>
      </w:r>
      <w:r w:rsidR="0048353C">
        <w:t>40</w:t>
      </w:r>
      <w:r w:rsidR="0048353C">
        <w:rPr>
          <w:rFonts w:hint="eastAsia"/>
        </w:rPr>
        <w:t xml:space="preserve">을 입력한 후 </w:t>
      </w:r>
      <w:r w:rsidR="0048353C">
        <w:t>‘</w:t>
      </w:r>
      <w:r w:rsidR="0048353C">
        <w:rPr>
          <w:rFonts w:hint="eastAsia"/>
        </w:rPr>
        <w:t>세션 시작</w:t>
      </w:r>
      <w:r w:rsidR="0048353C">
        <w:t>’</w:t>
      </w:r>
      <w:r w:rsidR="0048353C">
        <w:rPr>
          <w:rFonts w:hint="eastAsia"/>
        </w:rPr>
        <w:t>을 클릭한다.</w:t>
      </w:r>
    </w:p>
    <w:p w14:paraId="23008B34" w14:textId="77777777" w:rsidR="0048353C" w:rsidRPr="0048353C" w:rsidRDefault="0048353C" w:rsidP="0048353C">
      <w:pPr>
        <w:rPr>
          <w:rFonts w:ascii="함초롬바탕" w:eastAsia="함초롬바탕" w:hAnsi="함초롬바탕" w:cs="함초롬바탕"/>
          <w:szCs w:val="20"/>
        </w:rPr>
      </w:pPr>
    </w:p>
    <w:p w14:paraId="66E91784" w14:textId="1A752754" w:rsidR="00771193" w:rsidRDefault="0048353C" w:rsidP="00653158">
      <w:pPr>
        <w:pStyle w:val="4"/>
        <w:ind w:left="1200" w:hanging="400"/>
      </w:pPr>
      <w:r>
        <w:rPr>
          <w:rFonts w:hint="eastAsia"/>
        </w:rPr>
        <w:t>Q</w:t>
      </w:r>
      <w:r w:rsidR="00653158">
        <w:t>4</w:t>
      </w:r>
      <w:r>
        <w:t xml:space="preserve">. </w:t>
      </w:r>
      <w:r>
        <w:rPr>
          <w:rFonts w:hint="eastAsia"/>
        </w:rPr>
        <w:t xml:space="preserve">입력한 샘플 운전데이터를 이용해 </w:t>
      </w:r>
      <w:r>
        <w:t xml:space="preserve">SVM </w:t>
      </w:r>
      <w:r>
        <w:rPr>
          <w:rFonts w:hint="eastAsia"/>
        </w:rPr>
        <w:t>회귀 모델을 학습하여 이산화탄소 발생량 예측 함수를 생성하여라.</w:t>
      </w:r>
    </w:p>
    <w:p w14:paraId="173803B0" w14:textId="77777777"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14:paraId="5AF23D85" w14:textId="142C8159" w:rsidR="0048353C" w:rsidRDefault="0048353C" w:rsidP="00653158">
      <w:r>
        <w:rPr>
          <w:rFonts w:hint="eastAsia"/>
        </w:rPr>
        <w:t>A</w:t>
      </w:r>
      <w:r w:rsidR="00653158">
        <w:t>4</w:t>
      </w:r>
      <w:r>
        <w:t xml:space="preserve">. SVM </w:t>
      </w:r>
      <w:r>
        <w:rPr>
          <w:rFonts w:hint="eastAsia"/>
        </w:rPr>
        <w:t xml:space="preserve">회귀 모델을 학습 및 이산화탄소 발생량 예측 함수를 생성은 </w:t>
      </w:r>
      <w:r w:rsidR="00AE36E7">
        <w:rPr>
          <w:rFonts w:hint="eastAsia"/>
        </w:rPr>
        <w:t xml:space="preserve">아래의 그림9와 그림 </w:t>
      </w:r>
      <w:r w:rsidR="00AE36E7">
        <w:t>10</w:t>
      </w:r>
      <w:r w:rsidR="00AE36E7">
        <w:rPr>
          <w:rFonts w:hint="eastAsia"/>
        </w:rPr>
        <w:t>과</w:t>
      </w:r>
      <w:r>
        <w:rPr>
          <w:rFonts w:hint="eastAsia"/>
        </w:rPr>
        <w:t xml:space="preserve"> 같은 절차를 통해 가능하다.</w:t>
      </w:r>
    </w:p>
    <w:p w14:paraId="1A2EF534" w14:textId="77777777" w:rsidR="00771193" w:rsidRDefault="0048353C" w:rsidP="0048353C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 wp14:anchorId="257F0237" wp14:editId="1484BA72">
            <wp:extent cx="3319757" cy="230981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873" cy="231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CC361" w14:textId="5866197D" w:rsidR="00771193" w:rsidRPr="00653158" w:rsidRDefault="00E7490C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9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AE36E7">
        <w:rPr>
          <w:rFonts w:ascii="함초롬바탕" w:eastAsia="함초롬바탕" w:hAnsi="함초롬바탕" w:cs="함초롬바탕" w:hint="eastAsia"/>
          <w:b/>
          <w:szCs w:val="20"/>
        </w:rPr>
        <w:t>S</w:t>
      </w:r>
      <w:r w:rsidR="00AE36E7">
        <w:rPr>
          <w:rFonts w:ascii="함초롬바탕" w:eastAsia="함초롬바탕" w:hAnsi="함초롬바탕" w:cs="함초롬바탕"/>
          <w:b/>
          <w:szCs w:val="20"/>
        </w:rPr>
        <w:t xml:space="preserve">VM </w:t>
      </w:r>
      <w:r w:rsidR="00AE36E7">
        <w:rPr>
          <w:rFonts w:ascii="함초롬바탕" w:eastAsia="함초롬바탕" w:hAnsi="함초롬바탕" w:cs="함초롬바탕" w:hint="eastAsia"/>
          <w:b/>
          <w:szCs w:val="20"/>
        </w:rPr>
        <w:t>회귀 모델</w:t>
      </w:r>
      <w:r>
        <w:rPr>
          <w:rFonts w:ascii="함초롬바탕" w:eastAsia="함초롬바탕" w:hAnsi="함초롬바탕" w:cs="함초롬바탕" w:hint="eastAsia"/>
          <w:b/>
          <w:szCs w:val="20"/>
        </w:rPr>
        <w:t xml:space="preserve"> 설정</w:t>
      </w:r>
      <w:r w:rsidR="00AE36E7">
        <w:rPr>
          <w:rFonts w:ascii="함초롬바탕" w:eastAsia="함초롬바탕" w:hAnsi="함초롬바탕" w:cs="함초롬바탕" w:hint="eastAsia"/>
          <w:b/>
          <w:szCs w:val="20"/>
        </w:rPr>
        <w:t xml:space="preserve"> 및 훈련</w:t>
      </w:r>
    </w:p>
    <w:p w14:paraId="5B901C54" w14:textId="77777777" w:rsidR="00D86251" w:rsidRPr="00D86251" w:rsidRDefault="00D86251" w:rsidP="00653158">
      <w:r>
        <w:rPr>
          <w:rFonts w:hint="eastAsia"/>
        </w:rPr>
        <w:t xml:space="preserve">모델 유형에서 </w:t>
      </w:r>
      <w:r>
        <w:t xml:space="preserve">SVM </w:t>
      </w:r>
      <w:r>
        <w:rPr>
          <w:rFonts w:hint="eastAsia"/>
        </w:rPr>
        <w:t>모델을 선택한다.</w:t>
      </w:r>
      <w:r>
        <w:t xml:space="preserve"> </w:t>
      </w:r>
      <w:r>
        <w:rPr>
          <w:rFonts w:hint="eastAsia"/>
        </w:rPr>
        <w:t xml:space="preserve">특정 </w:t>
      </w:r>
      <w:r>
        <w:t xml:space="preserve">SVM </w:t>
      </w:r>
      <w:r>
        <w:rPr>
          <w:rFonts w:hint="eastAsia"/>
        </w:rPr>
        <w:t>모델을 선택할 수도 있고</w:t>
      </w:r>
      <w:r>
        <w:t>, ‘</w:t>
      </w:r>
      <w:r>
        <w:rPr>
          <w:rFonts w:hint="eastAsia"/>
        </w:rPr>
        <w:t xml:space="preserve">모든 </w:t>
      </w:r>
      <w:r>
        <w:t>SVM’</w:t>
      </w:r>
      <w:r>
        <w:rPr>
          <w:rFonts w:hint="eastAsia"/>
        </w:rPr>
        <w:t>을 통해 모든 종류의 S</w:t>
      </w:r>
      <w:r>
        <w:t>VM</w:t>
      </w:r>
      <w:r>
        <w:rPr>
          <w:rFonts w:hint="eastAsia"/>
        </w:rPr>
        <w:t>을 동시에 학습시킬 수 있다.</w:t>
      </w:r>
      <w:r>
        <w:t xml:space="preserve"> (</w:t>
      </w:r>
      <w:r>
        <w:rPr>
          <w:rFonts w:hint="eastAsia"/>
        </w:rPr>
        <w:t xml:space="preserve">이번 예제에서는 </w:t>
      </w:r>
      <w:r>
        <w:t>‘</w:t>
      </w:r>
      <w:r>
        <w:rPr>
          <w:rFonts w:hint="eastAsia"/>
        </w:rPr>
        <w:t xml:space="preserve">모든 </w:t>
      </w:r>
      <w:r>
        <w:t>SVM’</w:t>
      </w:r>
      <w:r>
        <w:rPr>
          <w:rFonts w:hint="eastAsia"/>
        </w:rPr>
        <w:t>을 선택하였다.</w:t>
      </w:r>
      <w:r>
        <w:t>)</w:t>
      </w:r>
    </w:p>
    <w:p w14:paraId="6AACB3FB" w14:textId="45869DF2" w:rsidR="00771193" w:rsidRPr="00653158" w:rsidRDefault="00D86251" w:rsidP="007C5808">
      <w:r>
        <w:rPr>
          <w:rFonts w:hint="eastAsia"/>
        </w:rPr>
        <w:t>모델을 선택한 후,</w:t>
      </w:r>
      <w:r>
        <w:t xml:space="preserve"> </w:t>
      </w:r>
      <w:r>
        <w:rPr>
          <w:rFonts w:hint="eastAsia"/>
        </w:rPr>
        <w:t xml:space="preserve">상단의 훈련 버튼을 클릭하면 </w:t>
      </w:r>
      <w:r>
        <w:t xml:space="preserve">SVM </w:t>
      </w:r>
      <w:r>
        <w:rPr>
          <w:rFonts w:hint="eastAsia"/>
        </w:rPr>
        <w:t>회귀 분석 모델이 생성된다.</w:t>
      </w:r>
    </w:p>
    <w:p w14:paraId="7E819D7D" w14:textId="77777777" w:rsidR="00771193" w:rsidRDefault="00D86251" w:rsidP="00D8625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42F15F50" wp14:editId="40E246DF">
            <wp:extent cx="2802825" cy="1938338"/>
            <wp:effectExtent l="0" t="0" r="0" b="508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602" cy="1945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/>
          <w:szCs w:val="20"/>
        </w:rPr>
        <w:tab/>
      </w: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43C5A570" wp14:editId="10689E05">
            <wp:extent cx="2424112" cy="2581278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138" cy="261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AA7D0" w14:textId="0A6AFD5D" w:rsidR="00771193" w:rsidRPr="00653158" w:rsidRDefault="00AE36E7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0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훈련된 모델의 함수 생성</w:t>
      </w:r>
    </w:p>
    <w:p w14:paraId="0954B6A0" w14:textId="77777777" w:rsidR="0048353C" w:rsidRPr="00C43681" w:rsidRDefault="00C43681" w:rsidP="00653158">
      <w:r>
        <w:rPr>
          <w:rFonts w:hint="eastAsia"/>
        </w:rPr>
        <w:t xml:space="preserve">리본 메뉴에서 </w:t>
      </w:r>
      <w:r>
        <w:t>‘</w:t>
      </w:r>
      <w:r>
        <w:rPr>
          <w:rFonts w:hint="eastAsia"/>
        </w:rPr>
        <w:t>함수 생성</w:t>
      </w:r>
      <w:r>
        <w:t>’</w:t>
      </w:r>
      <w:r>
        <w:rPr>
          <w:rFonts w:hint="eastAsia"/>
        </w:rPr>
        <w:t>을 클릭하면 오른쪽 그림과 같이 코드가 생성된 것을 확인할 수 있다.</w:t>
      </w:r>
    </w:p>
    <w:p w14:paraId="11EEC65C" w14:textId="77777777" w:rsidR="0048353C" w:rsidRPr="00AE36E7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14:paraId="103C6DAC" w14:textId="18F540C4" w:rsidR="00C43681" w:rsidRDefault="00C43681" w:rsidP="00653158">
      <w:pPr>
        <w:pStyle w:val="4"/>
        <w:ind w:left="1200" w:hanging="400"/>
        <w:rPr>
          <w:szCs w:val="20"/>
        </w:rPr>
      </w:pPr>
      <w:r>
        <w:rPr>
          <w:rFonts w:hint="eastAsia"/>
          <w:szCs w:val="20"/>
        </w:rPr>
        <w:t>Q</w:t>
      </w:r>
      <w:r w:rsidR="00653158">
        <w:rPr>
          <w:szCs w:val="20"/>
        </w:rPr>
        <w:t>5</w:t>
      </w:r>
      <w:r>
        <w:rPr>
          <w:szCs w:val="20"/>
        </w:rPr>
        <w:t xml:space="preserve">. </w:t>
      </w:r>
      <w:r>
        <w:rPr>
          <w:rFonts w:hint="eastAsia"/>
          <w:szCs w:val="20"/>
        </w:rPr>
        <w:t xml:space="preserve">생성한 </w:t>
      </w:r>
      <w:r>
        <w:rPr>
          <w:szCs w:val="20"/>
        </w:rPr>
        <w:t xml:space="preserve">SVM </w:t>
      </w:r>
      <w:r>
        <w:rPr>
          <w:rFonts w:hint="eastAsia"/>
          <w:szCs w:val="20"/>
        </w:rPr>
        <w:t xml:space="preserve">회귀 함수를 이용해 새로운 </w:t>
      </w:r>
      <w:r>
        <w:rPr>
          <w:rFonts w:hint="eastAsia"/>
        </w:rPr>
        <w:t>운전데이터(</w:t>
      </w:r>
      <w:r>
        <w:t>newdata.xlsx)</w:t>
      </w:r>
      <w:r>
        <w:rPr>
          <w:rFonts w:hint="eastAsia"/>
        </w:rPr>
        <w:t>의 이산화탄소 발생량을 예측하여라.</w:t>
      </w:r>
    </w:p>
    <w:p w14:paraId="79482670" w14:textId="77777777"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14:paraId="5FF7976A" w14:textId="20BCB0F4" w:rsidR="00C43681" w:rsidRDefault="00C43681" w:rsidP="00653158">
      <w:r>
        <w:rPr>
          <w:rFonts w:hint="eastAsia"/>
        </w:rPr>
        <w:t>A</w:t>
      </w:r>
      <w:r w:rsidR="00653158">
        <w:t>5</w:t>
      </w:r>
      <w:r>
        <w:rPr>
          <w:rFonts w:hint="eastAsia"/>
        </w:rPr>
        <w:t>.</w:t>
      </w:r>
      <w:r>
        <w:t xml:space="preserve"> </w:t>
      </w:r>
      <w:r w:rsidR="00AE36E7">
        <w:rPr>
          <w:rFonts w:hint="eastAsia"/>
        </w:rPr>
        <w:t xml:space="preserve">그림 </w:t>
      </w:r>
      <w:r w:rsidR="00AE36E7">
        <w:t>11~13</w:t>
      </w:r>
      <w:r w:rsidR="00AE36E7">
        <w:rPr>
          <w:rFonts w:hint="eastAsia"/>
        </w:rPr>
        <w:t>과</w:t>
      </w:r>
      <w:r>
        <w:rPr>
          <w:rFonts w:hint="eastAsia"/>
        </w:rPr>
        <w:t xml:space="preserve"> 같은 절차를 통해 새로운 운전데이터의 이산화탄소 발생량을 예측할 수 있다.</w:t>
      </w:r>
    </w:p>
    <w:p w14:paraId="387899BF" w14:textId="77777777" w:rsidR="00C43681" w:rsidRDefault="00C43681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 wp14:anchorId="1882E19D" wp14:editId="7015F58F">
            <wp:extent cx="5724525" cy="183832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45342" w14:textId="01DD4F3F" w:rsidR="00C43681" w:rsidRPr="00653158" w:rsidRDefault="00AE36E7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1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샘플 운전데이터 지정 및 범위 입력</w:t>
      </w:r>
    </w:p>
    <w:p w14:paraId="7AAABED3" w14:textId="77777777" w:rsidR="0048353C" w:rsidRPr="00C43681" w:rsidRDefault="00C43681" w:rsidP="00653158">
      <w:r>
        <w:rPr>
          <w:rFonts w:hint="eastAsia"/>
        </w:rPr>
        <w:t xml:space="preserve">샘플 운전데이터를 불러와 데이터 범위를 지정하여 </w:t>
      </w:r>
      <w:proofErr w:type="spellStart"/>
      <w:r>
        <w:t>trainingData</w:t>
      </w:r>
      <w:proofErr w:type="spellEnd"/>
      <w:r>
        <w:rPr>
          <w:rFonts w:hint="eastAsia"/>
        </w:rPr>
        <w:t>로 입력한다.</w:t>
      </w:r>
    </w:p>
    <w:p w14:paraId="0367992B" w14:textId="77777777" w:rsidR="00C43681" w:rsidRDefault="00C43681" w:rsidP="007C5808">
      <w:pPr>
        <w:rPr>
          <w:rFonts w:ascii="함초롬바탕" w:eastAsia="함초롬바탕" w:hAnsi="함초롬바탕" w:cs="함초롬바탕"/>
          <w:szCs w:val="20"/>
        </w:rPr>
      </w:pPr>
    </w:p>
    <w:p w14:paraId="386BCB7B" w14:textId="77777777" w:rsidR="00C43681" w:rsidRDefault="00C43681" w:rsidP="00C4368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157A71A1" wp14:editId="1565D893">
            <wp:extent cx="2931763" cy="51435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6" cy="52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1622" w14:textId="12C8FCF1" w:rsidR="0048353C" w:rsidRPr="00653158" w:rsidRDefault="00AE36E7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2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생성된 모델을 이용한 새로운 운전데이터의 이산화탄소 발생량 예측</w:t>
      </w:r>
    </w:p>
    <w:p w14:paraId="256F1522" w14:textId="77777777" w:rsidR="0048353C" w:rsidRDefault="00C43681" w:rsidP="00653158">
      <w:r>
        <w:rPr>
          <w:rFonts w:hint="eastAsia"/>
        </w:rPr>
        <w:t>샘플 운전데이터와 마찬가지로 새로운 운전데이터를 불러와 범위를 지정한다.</w:t>
      </w:r>
      <w:r>
        <w:t xml:space="preserve"> (</w:t>
      </w:r>
      <w:r>
        <w:rPr>
          <w:rFonts w:hint="eastAsia"/>
        </w:rPr>
        <w:t>T로 설정)</w:t>
      </w:r>
    </w:p>
    <w:p w14:paraId="286C3C72" w14:textId="439C77B3" w:rsidR="00771193" w:rsidRPr="00653158" w:rsidRDefault="00A97D31" w:rsidP="007C5808">
      <w:r>
        <w:rPr>
          <w:rFonts w:hint="eastAsia"/>
        </w:rPr>
        <w:t>샘플 운전데이터로 학습한 모델을 통해 새로운 운전데이터의 이산화탄소 발생량을 예측한다.</w:t>
      </w:r>
    </w:p>
    <w:p w14:paraId="5B57A885" w14:textId="77777777" w:rsidR="00771193" w:rsidRDefault="00A97D31" w:rsidP="00A97D3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7F3243E2" wp14:editId="4663360E">
            <wp:extent cx="2214562" cy="874091"/>
            <wp:effectExtent l="0" t="0" r="0" b="254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018" cy="88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1273F" w14:textId="291152F5" w:rsidR="00A97D31" w:rsidRPr="00653158" w:rsidRDefault="00AE36E7" w:rsidP="00653158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3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모델을 통해 예측한 새로운 운전데이터의 이산화탄소 발생량</w:t>
      </w:r>
    </w:p>
    <w:p w14:paraId="533B592D" w14:textId="77777777" w:rsidR="00FB17B0" w:rsidRPr="00FB17B0" w:rsidRDefault="00FB17B0" w:rsidP="00653158">
      <w:r>
        <w:rPr>
          <w:rFonts w:hint="eastAsia"/>
        </w:rPr>
        <w:t>해당 예제의 경우에는 계산의 용이성을 위해 2</w:t>
      </w:r>
      <w:r>
        <w:t>00</w:t>
      </w:r>
      <w:r>
        <w:rPr>
          <w:rFonts w:hint="eastAsia"/>
        </w:rPr>
        <w:t>개의 샘플을 통해 예측을 실시했지만,</w:t>
      </w:r>
      <w:r>
        <w:t xml:space="preserve"> </w:t>
      </w:r>
      <w:r>
        <w:rPr>
          <w:rFonts w:hint="eastAsia"/>
        </w:rPr>
        <w:t>보다 예측의 정확도를 높이기 위해서는 더 많은 샘플이 요구된다.</w:t>
      </w:r>
      <w:r>
        <w:t xml:space="preserve"> </w:t>
      </w:r>
      <w:r>
        <w:rPr>
          <w:rFonts w:hint="eastAsia"/>
        </w:rPr>
        <w:t xml:space="preserve">또한 </w:t>
      </w:r>
      <w:proofErr w:type="gramStart"/>
      <w:r>
        <w:rPr>
          <w:rFonts w:hint="eastAsia"/>
        </w:rPr>
        <w:t>이산화탄소 뿐만</w:t>
      </w:r>
      <w:proofErr w:type="gramEnd"/>
      <w:r>
        <w:rPr>
          <w:rFonts w:hint="eastAsia"/>
        </w:rPr>
        <w:t xml:space="preserve"> 아니라 연료 소모량,</w:t>
      </w:r>
      <w:r>
        <w:t xml:space="preserve"> </w:t>
      </w:r>
      <w:r>
        <w:rPr>
          <w:rFonts w:hint="eastAsia"/>
        </w:rPr>
        <w:t>오존 발생량 등도 위와 같은 방법으로 예측할 수 있다.</w:t>
      </w:r>
    </w:p>
    <w:p w14:paraId="26D90384" w14:textId="77777777" w:rsidR="00FB17B0" w:rsidRPr="00A97D31" w:rsidRDefault="00FB17B0" w:rsidP="00A97D31">
      <w:pPr>
        <w:rPr>
          <w:rFonts w:ascii="함초롬바탕" w:eastAsia="함초롬바탕" w:hAnsi="함초롬바탕" w:cs="함초롬바탕"/>
          <w:szCs w:val="20"/>
        </w:rPr>
      </w:pPr>
    </w:p>
    <w:p w14:paraId="5B49B8E5" w14:textId="62338A30" w:rsidR="00A5566C" w:rsidRDefault="00A5566C" w:rsidP="00653158">
      <w:pPr>
        <w:pStyle w:val="3"/>
        <w:numPr>
          <w:ilvl w:val="0"/>
          <w:numId w:val="17"/>
        </w:numPr>
        <w:ind w:leftChars="0" w:firstLineChars="0"/>
      </w:pPr>
      <w:r>
        <w:rPr>
          <w:rFonts w:hint="eastAsia"/>
        </w:rPr>
        <w:t>[결론</w:t>
      </w:r>
      <w:r>
        <w:t xml:space="preserve">] ## </w:t>
      </w:r>
      <w:r>
        <w:rPr>
          <w:rFonts w:hint="eastAsia"/>
        </w:rPr>
        <w:t>추가 필요</w:t>
      </w:r>
    </w:p>
    <w:p w14:paraId="6E494BB2" w14:textId="738A6396" w:rsidR="00A5566C" w:rsidRPr="00A5566C" w:rsidRDefault="00A5566C" w:rsidP="00A5566C">
      <w:pPr>
        <w:rPr>
          <w:rFonts w:hint="eastAsia"/>
        </w:rPr>
      </w:pPr>
    </w:p>
    <w:p w14:paraId="6E68B591" w14:textId="17816D45" w:rsidR="00AE36E7" w:rsidRPr="00AE36E7" w:rsidRDefault="00A5566C" w:rsidP="00653158">
      <w:pPr>
        <w:pStyle w:val="3"/>
        <w:numPr>
          <w:ilvl w:val="0"/>
          <w:numId w:val="17"/>
        </w:numPr>
        <w:ind w:leftChars="0" w:firstLineChars="0"/>
      </w:pPr>
      <w:r>
        <w:rPr>
          <w:rFonts w:hint="eastAsia"/>
        </w:rPr>
        <w:t>[</w:t>
      </w:r>
      <w:r w:rsidR="00AE36E7">
        <w:rPr>
          <w:rFonts w:hint="eastAsia"/>
        </w:rPr>
        <w:t>학습 결과</w:t>
      </w:r>
      <w:r>
        <w:rPr>
          <w:rFonts w:hint="eastAsia"/>
        </w:rPr>
        <w:t>]</w:t>
      </w:r>
    </w:p>
    <w:p w14:paraId="420A7AFB" w14:textId="77777777" w:rsidR="00A97D31" w:rsidRDefault="00FB17B0" w:rsidP="00653158">
      <w:pPr>
        <w:pStyle w:val="a3"/>
        <w:numPr>
          <w:ilvl w:val="0"/>
          <w:numId w:val="18"/>
        </w:numPr>
        <w:ind w:leftChars="0"/>
      </w:pPr>
      <w:r>
        <w:rPr>
          <w:rFonts w:hint="eastAsia"/>
        </w:rPr>
        <w:t>학습 내용</w:t>
      </w:r>
    </w:p>
    <w:p w14:paraId="271CBA0A" w14:textId="3352FFD1" w:rsidR="00FB17B0" w:rsidRDefault="00FB17B0" w:rsidP="00653158">
      <w:proofErr w:type="spellStart"/>
      <w:r>
        <w:rPr>
          <w:rFonts w:hint="eastAsia"/>
        </w:rPr>
        <w:lastRenderedPageBreak/>
        <w:t>환경성</w:t>
      </w:r>
      <w:proofErr w:type="spellEnd"/>
      <w:r>
        <w:rPr>
          <w:rFonts w:hint="eastAsia"/>
        </w:rPr>
        <w:t xml:space="preserve"> 평가를 위한 전 과정 평가의 방법론 및 이해</w:t>
      </w:r>
    </w:p>
    <w:p w14:paraId="1419D6B8" w14:textId="77777777" w:rsidR="00FB17B0" w:rsidRDefault="00FB17B0" w:rsidP="00653158">
      <w:pPr>
        <w:pStyle w:val="a3"/>
        <w:numPr>
          <w:ilvl w:val="0"/>
          <w:numId w:val="18"/>
        </w:numPr>
        <w:ind w:leftChars="0"/>
      </w:pPr>
      <w:r>
        <w:rPr>
          <w:rFonts w:hint="eastAsia"/>
        </w:rPr>
        <w:t>학습 결과 확인하기</w:t>
      </w:r>
    </w:p>
    <w:p w14:paraId="3E4F1674" w14:textId="5C0506E0" w:rsidR="00FB17B0" w:rsidRDefault="00FB17B0" w:rsidP="00653158">
      <w:proofErr w:type="spellStart"/>
      <w:r>
        <w:rPr>
          <w:rFonts w:hint="eastAsia"/>
        </w:rPr>
        <w:t>머신러닝을</w:t>
      </w:r>
      <w:proofErr w:type="spellEnd"/>
      <w:r>
        <w:rPr>
          <w:rFonts w:hint="eastAsia"/>
        </w:rPr>
        <w:t xml:space="preserve"> 이용한 회귀 분석 절차 및 방법을 익히기</w:t>
      </w:r>
    </w:p>
    <w:p w14:paraId="7B1D3029" w14:textId="77777777" w:rsidR="00FB17B0" w:rsidRDefault="00FB17B0" w:rsidP="00653158">
      <w:pPr>
        <w:pStyle w:val="a3"/>
        <w:numPr>
          <w:ilvl w:val="0"/>
          <w:numId w:val="18"/>
        </w:numPr>
        <w:ind w:leftChars="0"/>
      </w:pPr>
      <w:r>
        <w:rPr>
          <w:rFonts w:hint="eastAsia"/>
        </w:rPr>
        <w:t>학습 결과 응용하기</w:t>
      </w:r>
    </w:p>
    <w:p w14:paraId="29CD94CC" w14:textId="64BF646A" w:rsidR="00853AFA" w:rsidRPr="00853AFA" w:rsidRDefault="00FB17B0" w:rsidP="00653158">
      <w:r>
        <w:rPr>
          <w:rFonts w:hint="eastAsia"/>
        </w:rPr>
        <w:t xml:space="preserve">본 장의 학습내용에 기반해 실제 공정데이터를 이용해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기법으로 </w:t>
      </w:r>
      <w:proofErr w:type="spellStart"/>
      <w:r>
        <w:rPr>
          <w:rFonts w:hint="eastAsia"/>
        </w:rPr>
        <w:t>회귀분석함으로써</w:t>
      </w:r>
      <w:proofErr w:type="spellEnd"/>
      <w:r>
        <w:rPr>
          <w:rFonts w:hint="eastAsia"/>
        </w:rPr>
        <w:t xml:space="preserve"> 새로운 공정데이터에서 발생하는 이산화탄소의 양을 예측에 응용.</w:t>
      </w:r>
    </w:p>
    <w:sectPr w:rsidR="00853AFA" w:rsidRPr="00853AF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7975D" w14:textId="77777777" w:rsidR="00C240D0" w:rsidRDefault="00C240D0" w:rsidP="008B2B3E">
      <w:pPr>
        <w:spacing w:after="0" w:line="240" w:lineRule="auto"/>
      </w:pPr>
      <w:r>
        <w:separator/>
      </w:r>
    </w:p>
  </w:endnote>
  <w:endnote w:type="continuationSeparator" w:id="0">
    <w:p w14:paraId="48B17DDB" w14:textId="77777777" w:rsidR="00C240D0" w:rsidRDefault="00C240D0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3DD5F" w14:textId="77777777" w:rsidR="00C240D0" w:rsidRDefault="00C240D0" w:rsidP="008B2B3E">
      <w:pPr>
        <w:spacing w:after="0" w:line="240" w:lineRule="auto"/>
      </w:pPr>
      <w:r>
        <w:separator/>
      </w:r>
    </w:p>
  </w:footnote>
  <w:footnote w:type="continuationSeparator" w:id="0">
    <w:p w14:paraId="7DCF30A9" w14:textId="77777777" w:rsidR="00C240D0" w:rsidRDefault="00C240D0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C82699F"/>
    <w:multiLevelType w:val="hybridMultilevel"/>
    <w:tmpl w:val="18C223A4"/>
    <w:lvl w:ilvl="0" w:tplc="BFDAC3F4">
      <w:start w:val="5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45466D0"/>
    <w:multiLevelType w:val="hybridMultilevel"/>
    <w:tmpl w:val="7C36ABC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05D0F22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43A47B5"/>
    <w:multiLevelType w:val="hybridMultilevel"/>
    <w:tmpl w:val="8FCA9C4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CF53FE8"/>
    <w:multiLevelType w:val="hybridMultilevel"/>
    <w:tmpl w:val="442220AA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2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B2C2173"/>
    <w:multiLevelType w:val="hybridMultilevel"/>
    <w:tmpl w:val="CA6C402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A680F37"/>
    <w:multiLevelType w:val="hybridMultilevel"/>
    <w:tmpl w:val="70F01A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C957B2E"/>
    <w:multiLevelType w:val="multilevel"/>
    <w:tmpl w:val="7534C864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2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6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6"/>
  </w:num>
  <w:num w:numId="2">
    <w:abstractNumId w:val="12"/>
  </w:num>
  <w:num w:numId="3">
    <w:abstractNumId w:val="14"/>
  </w:num>
  <w:num w:numId="4">
    <w:abstractNumId w:val="8"/>
  </w:num>
  <w:num w:numId="5">
    <w:abstractNumId w:val="3"/>
  </w:num>
  <w:num w:numId="6">
    <w:abstractNumId w:val="2"/>
  </w:num>
  <w:num w:numId="7">
    <w:abstractNumId w:val="5"/>
  </w:num>
  <w:num w:numId="8">
    <w:abstractNumId w:val="17"/>
  </w:num>
  <w:num w:numId="9">
    <w:abstractNumId w:val="0"/>
  </w:num>
  <w:num w:numId="10">
    <w:abstractNumId w:val="16"/>
  </w:num>
  <w:num w:numId="11">
    <w:abstractNumId w:val="1"/>
  </w:num>
  <w:num w:numId="12">
    <w:abstractNumId w:val="9"/>
  </w:num>
  <w:num w:numId="13">
    <w:abstractNumId w:val="7"/>
  </w:num>
  <w:num w:numId="14">
    <w:abstractNumId w:val="13"/>
  </w:num>
  <w:num w:numId="15">
    <w:abstractNumId w:val="15"/>
  </w:num>
  <w:num w:numId="16">
    <w:abstractNumId w:val="4"/>
  </w:num>
  <w:num w:numId="17">
    <w:abstractNumId w:val="1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rgUA/9g+4SwAAAA="/>
  </w:docVars>
  <w:rsids>
    <w:rsidRoot w:val="00330912"/>
    <w:rsid w:val="000C2E14"/>
    <w:rsid w:val="00106430"/>
    <w:rsid w:val="001D23C8"/>
    <w:rsid w:val="002409A8"/>
    <w:rsid w:val="002428C3"/>
    <w:rsid w:val="002463A6"/>
    <w:rsid w:val="00274B81"/>
    <w:rsid w:val="002C66F7"/>
    <w:rsid w:val="00330912"/>
    <w:rsid w:val="00372EAA"/>
    <w:rsid w:val="004168DE"/>
    <w:rsid w:val="0048353C"/>
    <w:rsid w:val="00537B80"/>
    <w:rsid w:val="00544060"/>
    <w:rsid w:val="00561EB6"/>
    <w:rsid w:val="005C6878"/>
    <w:rsid w:val="00653158"/>
    <w:rsid w:val="006A1624"/>
    <w:rsid w:val="006E7EE4"/>
    <w:rsid w:val="00725AE4"/>
    <w:rsid w:val="00735FF4"/>
    <w:rsid w:val="00771193"/>
    <w:rsid w:val="007C5808"/>
    <w:rsid w:val="007F7B15"/>
    <w:rsid w:val="00853AFA"/>
    <w:rsid w:val="008B0991"/>
    <w:rsid w:val="008B2B3E"/>
    <w:rsid w:val="008D0FAF"/>
    <w:rsid w:val="00943F3D"/>
    <w:rsid w:val="009518CA"/>
    <w:rsid w:val="0097620A"/>
    <w:rsid w:val="009A78D3"/>
    <w:rsid w:val="009F2C5F"/>
    <w:rsid w:val="009F2CCD"/>
    <w:rsid w:val="00A5566C"/>
    <w:rsid w:val="00A5742B"/>
    <w:rsid w:val="00A945DA"/>
    <w:rsid w:val="00A97D31"/>
    <w:rsid w:val="00AE36E7"/>
    <w:rsid w:val="00C01A83"/>
    <w:rsid w:val="00C240D0"/>
    <w:rsid w:val="00C34AFB"/>
    <w:rsid w:val="00C43681"/>
    <w:rsid w:val="00D06299"/>
    <w:rsid w:val="00D14A95"/>
    <w:rsid w:val="00D81E92"/>
    <w:rsid w:val="00D86251"/>
    <w:rsid w:val="00E46544"/>
    <w:rsid w:val="00E53139"/>
    <w:rsid w:val="00E7490C"/>
    <w:rsid w:val="00EA41EE"/>
    <w:rsid w:val="00ED4E89"/>
    <w:rsid w:val="00F04E78"/>
    <w:rsid w:val="00F41B86"/>
    <w:rsid w:val="00F45348"/>
    <w:rsid w:val="00FB17B0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9824BB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66F7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2C66F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2C66F7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2C66F7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2C66F7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2C66F7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7"/>
    <w:rsid w:val="00F04E78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2C66F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7"/>
    <w:uiPriority w:val="10"/>
    <w:rsid w:val="002C66F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2C66F7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2C66F7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2C66F7"/>
    <w:rPr>
      <w:b/>
      <w:bCs/>
    </w:rPr>
  </w:style>
  <w:style w:type="paragraph" w:styleId="a8">
    <w:name w:val="caption"/>
    <w:basedOn w:val="a"/>
    <w:next w:val="a"/>
    <w:uiPriority w:val="35"/>
    <w:unhideWhenUsed/>
    <w:qFormat/>
    <w:rsid w:val="002C66F7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D2F2D2-FA07-4752-BBFD-299F0E286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10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장교진</cp:lastModifiedBy>
  <cp:revision>12</cp:revision>
  <dcterms:created xsi:type="dcterms:W3CDTF">2022-02-06T05:26:00Z</dcterms:created>
  <dcterms:modified xsi:type="dcterms:W3CDTF">2022-02-24T13:15:00Z</dcterms:modified>
</cp:coreProperties>
</file>